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73F54" w:rsidP="03551A66" w:rsidRDefault="008662EE" w14:paraId="1EC67119" w14:textId="363F56AA">
      <w:pPr>
        <w:spacing w:after="0" w:line="360" w:lineRule="auto"/>
        <w:jc w:val="center"/>
        <w:rPr>
          <w:rFonts w:cs="Aharoni"/>
          <w:b/>
          <w:bCs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</w:pPr>
      <w:r w:rsidRPr="03551A66">
        <w:rPr>
          <w:rFonts w:cs="Aharoni"/>
          <w:b/>
          <w:bCs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  <w:t xml:space="preserve">Otago Polytechnic </w:t>
      </w:r>
      <w:r w:rsidRPr="03551A66" w:rsidR="00573F54">
        <w:rPr>
          <w:rFonts w:cs="Aharoni"/>
          <w:b/>
          <w:bCs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  <w:t>Auckland International Campus</w:t>
      </w:r>
    </w:p>
    <w:p w:rsidRPr="009923A2" w:rsidR="00510240" w:rsidP="03551A66" w:rsidRDefault="00A9213B" w14:paraId="76F16132" w14:textId="6224BB0B">
      <w:pPr>
        <w:spacing w:after="0" w:line="360" w:lineRule="auto"/>
        <w:jc w:val="center"/>
        <w:rPr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</w:pP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O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R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I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E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N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T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A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T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I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O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N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  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S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C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H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E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D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U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L</w:t>
      </w:r>
      <w:r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>
        <w:rPr>
          <w:rFonts w:cs="Aharoni"/>
          <w:b/>
          <w:bCs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E</w:t>
      </w:r>
    </w:p>
    <w:tbl>
      <w:tblPr>
        <w:tblStyle w:val="TableGrid"/>
        <w:tblW w:w="9666" w:type="dxa"/>
        <w:tblInd w:w="411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1"/>
        <w:gridCol w:w="6915"/>
        <w:gridCol w:w="1050"/>
      </w:tblGrid>
      <w:tr w:rsidRPr="00D3448F" w:rsidR="004B2E23" w:rsidTr="2A9F925D" w14:paraId="34B66EED" w14:textId="77777777">
        <w:trPr>
          <w:trHeight w:val="495"/>
        </w:trPr>
        <w:tc>
          <w:tcPr>
            <w:tcW w:w="9666" w:type="dxa"/>
            <w:gridSpan w:val="3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4472C4" w:themeFill="accent5"/>
            <w:tcMar/>
            <w:hideMark/>
          </w:tcPr>
          <w:p w:rsidR="00F6617E" w:rsidP="03551A66" w:rsidRDefault="005A0216" w14:paraId="180DF6A9" w14:textId="53E2E891">
            <w:pPr>
              <w:spacing w:after="0" w:line="240" w:lineRule="auto"/>
              <w:jc w:val="center"/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</w:pPr>
            <w:r w:rsidRPr="057E54B1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Monday </w:t>
            </w:r>
            <w:r w:rsidR="00081375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3</w:t>
            </w:r>
            <w:r w:rsidRPr="00081375" w:rsidR="00081375">
              <w:rPr>
                <w:rFonts w:cs="Aharoni"/>
                <w:b/>
                <w:bCs/>
                <w:color w:val="FFFFFF" w:themeColor="background1"/>
                <w:sz w:val="26"/>
                <w:szCs w:val="26"/>
                <w:vertAlign w:val="superscript"/>
              </w:rPr>
              <w:t>rd</w:t>
            </w:r>
            <w:r w:rsidR="00081375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</w:t>
            </w:r>
            <w:r w:rsidRPr="057E54B1" w:rsidR="00081375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October</w:t>
            </w:r>
            <w:r w:rsidRPr="057E54B1" w:rsidR="00F6617E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– </w:t>
            </w:r>
            <w:r w:rsidR="00081375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Wednesday</w:t>
            </w:r>
            <w:r w:rsidRPr="057E54B1" w:rsidR="00F6617E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</w:t>
            </w:r>
            <w:r w:rsidR="00081375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5</w:t>
            </w:r>
            <w:r w:rsidRPr="057E54B1" w:rsidR="00081375">
              <w:rPr>
                <w:rFonts w:cs="Aharoni"/>
                <w:b/>
                <w:bCs/>
                <w:color w:val="FFFFFF" w:themeColor="background1"/>
                <w:sz w:val="26"/>
                <w:szCs w:val="26"/>
                <w:vertAlign w:val="superscript"/>
              </w:rPr>
              <w:t>th</w:t>
            </w:r>
            <w:r w:rsidRPr="057E54B1" w:rsidR="00F6617E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</w:t>
            </w:r>
            <w:r w:rsidR="00081375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October</w:t>
            </w:r>
            <w:r w:rsidRPr="057E54B1" w:rsidR="00F6617E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202</w:t>
            </w:r>
            <w:r w:rsidRPr="057E54B1" w:rsidR="77E640CA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2</w:t>
            </w:r>
          </w:p>
          <w:p w:rsidRPr="00510240" w:rsidR="0002037B" w:rsidP="03551A66" w:rsidRDefault="0002037B" w14:paraId="12F3F97A" w14:textId="6FEB1306">
            <w:pPr>
              <w:spacing w:after="0" w:line="240" w:lineRule="auto"/>
              <w:jc w:val="center"/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R</w:t>
            </w:r>
            <w:r>
              <w:rPr>
                <w:rFonts w:hint="eastAsia" w:cs="Aharoni"/>
                <w:b/>
                <w:bCs/>
                <w:color w:val="FFFFFF" w:themeColor="background1"/>
                <w:sz w:val="26"/>
                <w:szCs w:val="26"/>
                <w:lang w:eastAsia="zh-CN"/>
              </w:rPr>
              <w:t>egis</w:t>
            </w:r>
            <w:r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tration </w:t>
            </w:r>
          </w:p>
        </w:tc>
      </w:tr>
      <w:tr w:rsidRPr="004D372F" w:rsidR="004B2E23" w:rsidTr="2A9F925D" w14:paraId="09C3A935" w14:textId="77777777">
        <w:tc>
          <w:tcPr>
            <w:tcW w:w="1701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4B2E23" w:rsidP="3C2A1027" w:rsidRDefault="004B2E23" w14:paraId="55CA3703" w14:textId="21145500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9:00– </w:t>
            </w:r>
            <w:r w:rsidRPr="004D372F" w:rsidR="3E792849">
              <w:rPr>
                <w:rFonts w:cs="Times New Roman"/>
                <w:b/>
                <w:bCs/>
                <w:sz w:val="20"/>
                <w:szCs w:val="20"/>
              </w:rPr>
              <w:t>4</w:t>
            </w:r>
            <w:r w:rsidRPr="004D372F" w:rsidR="00A46E48">
              <w:rPr>
                <w:rFonts w:cs="Times New Roman"/>
                <w:b/>
                <w:bCs/>
                <w:sz w:val="20"/>
                <w:szCs w:val="20"/>
              </w:rPr>
              <w:t>.00</w:t>
            </w:r>
            <w:r w:rsidRPr="004D372F" w:rsidR="3C47292C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691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="63FFFF12" w:rsidP="63FFFF12" w:rsidRDefault="63FFFF12" w14:paraId="0EFE5680" w14:textId="69DC2D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Theme="minorEastAsia"/>
                <w:b/>
                <w:bCs/>
                <w:color w:val="201F1E"/>
                <w:sz w:val="20"/>
                <w:szCs w:val="20"/>
              </w:rPr>
            </w:pPr>
            <w:r w:rsidRPr="63FFFF12">
              <w:rPr>
                <w:rFonts w:ascii="Calibri" w:hAnsi="Calibri" w:eastAsia="Calibri" w:cs="Calibri"/>
                <w:b/>
                <w:bCs/>
                <w:color w:val="201F1E"/>
                <w:sz w:val="20"/>
                <w:szCs w:val="20"/>
              </w:rPr>
              <w:t>Register</w:t>
            </w:r>
            <w:r w:rsidRPr="63FFFF12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 xml:space="preserve"> at the campus between </w:t>
            </w:r>
            <w:r w:rsidR="00565877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>9 am</w:t>
            </w:r>
            <w:r w:rsidRPr="63FFFF12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 xml:space="preserve"> and </w:t>
            </w:r>
            <w:r w:rsidR="00565877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>4 pm</w:t>
            </w:r>
            <w:r w:rsidRPr="63FFFF12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 xml:space="preserve"> anytime.</w:t>
            </w:r>
          </w:p>
          <w:p w:rsidR="63FFFF12" w:rsidP="2A9F925D" w:rsidRDefault="63FFFF12" w14:paraId="1DB04E0B" w14:textId="3CBB5483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eastAsia="宋体" w:eastAsiaTheme="minorEastAsia"/>
                <w:color w:val="201F1E"/>
                <w:sz w:val="20"/>
                <w:szCs w:val="20"/>
              </w:rPr>
            </w:pPr>
            <w:r w:rsidRPr="2A9F925D" w:rsidR="63FFFF12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>B</w:t>
            </w:r>
            <w:r w:rsidRPr="2A9F925D" w:rsidR="63FFFF12">
              <w:rPr>
                <w:rStyle w:val="normaltextrun"/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ring your </w:t>
            </w:r>
            <w:r w:rsidRPr="2A9F925D" w:rsidR="63FFFF12">
              <w:rPr>
                <w:rStyle w:val="normaltextrun"/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passport</w:t>
            </w:r>
            <w:r w:rsidRPr="2A9F925D" w:rsidR="63FFFF12">
              <w:rPr>
                <w:rStyle w:val="normaltextrun"/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, a copy of your </w:t>
            </w:r>
            <w:r w:rsidRPr="2A9F925D" w:rsidR="63FFFF12">
              <w:rPr>
                <w:rStyle w:val="normaltextrun"/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visa</w:t>
            </w:r>
            <w:r w:rsidRPr="2A9F925D" w:rsidR="00565877">
              <w:rPr>
                <w:rStyle w:val="normaltextrun"/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,</w:t>
            </w:r>
            <w:r w:rsidRPr="2A9F925D" w:rsidR="63FFFF12">
              <w:rPr>
                <w:rStyle w:val="normaltextrun"/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and </w:t>
            </w:r>
            <w:r w:rsidRPr="2A9F925D" w:rsidR="63FFFF12">
              <w:rPr>
                <w:rStyle w:val="normaltextrun"/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insurance</w:t>
            </w:r>
            <w:r w:rsidRPr="2A9F925D" w:rsidR="63FFFF12">
              <w:rPr>
                <w:rStyle w:val="normaltextrun"/>
                <w:rFonts w:ascii="Calibri" w:hAnsi="Calibri" w:eastAsia="Calibri" w:cs="Calibri"/>
                <w:color w:val="000000" w:themeColor="text1" w:themeTint="FF" w:themeShade="FF"/>
                <w:sz w:val="20"/>
                <w:szCs w:val="20"/>
              </w:rPr>
              <w:t xml:space="preserve"> plan. If you have not paid your insurance fees through OPAIC</w:t>
            </w:r>
            <w:r w:rsidRPr="2A9F925D" w:rsidR="63FFFF12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>, you can sign up for Southern Cross travel insurance.</w:t>
            </w:r>
          </w:p>
          <w:p w:rsidR="50671817" w:rsidP="2A9F925D" w:rsidRDefault="50671817" w14:paraId="7F78A2A5" w14:textId="5820639C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Calibri" w:hAnsi="Calibri" w:eastAsia="Calibri" w:cs="Calibri" w:asciiTheme="minorEastAsia" w:hAnsiTheme="minorEastAsia" w:eastAsiaTheme="minorEastAsia" w:cstheme="minorEastAsia"/>
                <w:color w:val="201F1E"/>
                <w:sz w:val="20"/>
                <w:szCs w:val="20"/>
              </w:rPr>
            </w:pPr>
            <w:r w:rsidRPr="2A9F925D" w:rsidR="50671817">
              <w:rPr>
                <w:rFonts w:eastAsia="宋体" w:eastAsiaTheme="minorEastAsia"/>
                <w:color w:val="201F1E"/>
                <w:sz w:val="20"/>
                <w:szCs w:val="20"/>
              </w:rPr>
              <w:t>If you require</w:t>
            </w:r>
            <w:r w:rsidRPr="2A9F925D" w:rsidR="50671817">
              <w:rPr>
                <w:rFonts w:eastAsia="宋体" w:eastAsiaTheme="minorEastAsia"/>
                <w:b w:val="1"/>
                <w:bCs w:val="1"/>
                <w:color w:val="201F1E"/>
                <w:sz w:val="20"/>
                <w:szCs w:val="20"/>
              </w:rPr>
              <w:t xml:space="preserve"> a proof of address letter</w:t>
            </w:r>
            <w:r w:rsidRPr="2A9F925D" w:rsidR="50671817">
              <w:rPr>
                <w:rFonts w:eastAsia="宋体" w:eastAsiaTheme="minorEastAsia"/>
                <w:color w:val="201F1E"/>
                <w:sz w:val="20"/>
                <w:szCs w:val="20"/>
              </w:rPr>
              <w:t xml:space="preserve"> to open a New Zealand Bank Account, email </w:t>
            </w:r>
            <w:hyperlink r:id="Rc23df25234f740c1">
              <w:r w:rsidRPr="2A9F925D" w:rsidR="50671817">
                <w:rPr>
                  <w:rStyle w:val="Hyperlink"/>
                  <w:rFonts w:eastAsia="宋体" w:eastAsiaTheme="minorEastAsia"/>
                  <w:sz w:val="20"/>
                  <w:szCs w:val="20"/>
                </w:rPr>
                <w:t>aklregistry@op.ac.nz</w:t>
              </w:r>
            </w:hyperlink>
          </w:p>
          <w:p w:rsidR="63FFFF12" w:rsidP="63FFFF12" w:rsidRDefault="63FFFF12" w14:paraId="7A175C89" w14:textId="72E250D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eastAsiaTheme="minorEastAsia"/>
                <w:color w:val="201F1E"/>
                <w:sz w:val="20"/>
                <w:szCs w:val="20"/>
              </w:rPr>
            </w:pPr>
            <w:r w:rsidRPr="63FFFF12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 xml:space="preserve">Take your </w:t>
            </w:r>
            <w:r w:rsidRPr="63FFFF12">
              <w:rPr>
                <w:rFonts w:ascii="Calibri" w:hAnsi="Calibri" w:eastAsia="Calibri" w:cs="Calibri"/>
                <w:b/>
                <w:bCs/>
                <w:color w:val="201F1E"/>
                <w:sz w:val="20"/>
                <w:szCs w:val="20"/>
              </w:rPr>
              <w:t xml:space="preserve">Student ID card photo. </w:t>
            </w:r>
            <w:r w:rsidRPr="63FFFF12">
              <w:rPr>
                <w:rFonts w:ascii="Calibri" w:hAnsi="Calibri" w:eastAsia="Calibri" w:cs="Calibri"/>
                <w:color w:val="201F1E"/>
                <w:sz w:val="20"/>
                <w:szCs w:val="20"/>
              </w:rPr>
              <w:t>(AIC ServiceDesk will contact you once your Student ID card is ready for pick-up.)</w:t>
            </w:r>
          </w:p>
          <w:p w:rsidRPr="00222959" w:rsidR="003F1EAA" w:rsidP="00B140EA" w:rsidRDefault="003F1EAA" w14:paraId="1B8CFA85" w14:textId="2A0916C1">
            <w:pPr>
              <w:pStyle w:val="ListParagraph"/>
              <w:spacing w:after="0" w:line="240" w:lineRule="auto"/>
              <w:ind w:left="360"/>
              <w:rPr>
                <w:color w:val="201F1E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4B2E23" w:rsidP="007D3993" w:rsidRDefault="004B2E23" w14:paraId="0A737106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</w:tbl>
    <w:p w:rsidR="3C2A1027" w:rsidP="5784FA19" w:rsidRDefault="3C2A1027" w14:paraId="43F3E926" w14:textId="27F476BA">
      <w:pPr>
        <w:spacing w:after="0" w:line="240" w:lineRule="auto"/>
      </w:pPr>
    </w:p>
    <w:p w:rsidRPr="004D372F" w:rsidR="3C2A1027" w:rsidP="114E4B9E" w:rsidRDefault="3C2A1027" w14:paraId="5CDE0F6A" w14:textId="2A918492" w14:noSpellErr="1">
      <w:pPr>
        <w:spacing w:after="0" w:line="240" w:lineRule="auto"/>
        <w:rPr>
          <w:sz w:val="20"/>
          <w:szCs w:val="20"/>
        </w:rPr>
      </w:pPr>
    </w:p>
    <w:p w:rsidR="2A9F925D" w:rsidP="2A9F925D" w:rsidRDefault="2A9F925D" w14:paraId="68B5A9FB" w14:textId="0BE4BF46">
      <w:pPr>
        <w:pStyle w:val="Normal"/>
        <w:spacing w:after="0" w:line="240" w:lineRule="auto"/>
        <w:rPr>
          <w:sz w:val="20"/>
          <w:szCs w:val="20"/>
        </w:rPr>
      </w:pPr>
    </w:p>
    <w:tbl>
      <w:tblPr>
        <w:tblStyle w:val="TableGrid"/>
        <w:tblW w:w="9732" w:type="dxa"/>
        <w:tblInd w:w="405" w:type="dxa"/>
        <w:tblLook w:val="04A0" w:firstRow="1" w:lastRow="0" w:firstColumn="1" w:lastColumn="0" w:noHBand="0" w:noVBand="1"/>
      </w:tblPr>
      <w:tblGrid>
        <w:gridCol w:w="1707"/>
        <w:gridCol w:w="6930"/>
        <w:gridCol w:w="1095"/>
      </w:tblGrid>
      <w:tr w:rsidRPr="004D372F" w:rsidR="3C2A1027" w:rsidTr="304F3F56" w14:paraId="0327FB5D" w14:textId="77777777">
        <w:trPr>
          <w:trHeight w:val="510"/>
        </w:trPr>
        <w:tc>
          <w:tcPr>
            <w:tcW w:w="9732" w:type="dxa"/>
            <w:gridSpan w:val="3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4472C4" w:themeFill="accent5"/>
          </w:tcPr>
          <w:p w:rsidR="3C2A1027" w:rsidP="008528D1" w:rsidRDefault="00081375" w14:paraId="18CB1B97" w14:textId="7465C54A">
            <w:pPr>
              <w:spacing w:after="0" w:line="240" w:lineRule="auto"/>
              <w:jc w:val="center"/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Wednesday</w:t>
            </w:r>
            <w:r w:rsidRPr="743E32FA" w:rsidR="19A11E29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</w:t>
            </w:r>
            <w:r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5</w:t>
            </w:r>
            <w:r w:rsidRPr="057E54B1">
              <w:rPr>
                <w:rFonts w:cs="Aharoni"/>
                <w:b/>
                <w:bCs/>
                <w:color w:val="FFFFFF" w:themeColor="background1"/>
                <w:sz w:val="26"/>
                <w:szCs w:val="26"/>
                <w:vertAlign w:val="superscript"/>
              </w:rPr>
              <w:t>th</w:t>
            </w:r>
            <w:r w:rsidRPr="057E54B1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</w:t>
            </w:r>
            <w:r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October</w:t>
            </w:r>
            <w:r w:rsidRPr="057E54B1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</w:t>
            </w:r>
            <w:r w:rsidRPr="743E32FA" w:rsidR="6C512745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202</w:t>
            </w:r>
            <w:r w:rsidRPr="743E32FA" w:rsidR="4AC7C310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2</w:t>
            </w:r>
          </w:p>
          <w:p w:rsidRPr="00752851" w:rsidR="0002037B" w:rsidP="008528D1" w:rsidRDefault="0002037B" w14:paraId="64EC0C5B" w14:textId="2F75B55A">
            <w:pPr>
              <w:spacing w:after="0" w:line="240" w:lineRule="auto"/>
              <w:jc w:val="center"/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On campus Orientation</w:t>
            </w:r>
          </w:p>
        </w:tc>
      </w:tr>
      <w:tr w:rsidRPr="004D372F" w:rsidR="3C2A1027" w:rsidTr="304F3F56" w14:paraId="5857B80C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510240" w:rsidR="212E8F26" w:rsidP="008528D1" w:rsidRDefault="212E8F26" w14:paraId="0822E2C3" w14:textId="46E197F0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10240">
              <w:rPr>
                <w:rFonts w:cs="Times New Roman"/>
                <w:b/>
                <w:bCs/>
                <w:sz w:val="20"/>
                <w:szCs w:val="20"/>
              </w:rPr>
              <w:t>9</w:t>
            </w:r>
            <w:r w:rsidRPr="00510240" w:rsidR="3C2A1027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Pr="00510240" w:rsidR="194B5F34">
              <w:rPr>
                <w:rFonts w:cs="Times New Roman"/>
                <w:b/>
                <w:bCs/>
                <w:sz w:val="20"/>
                <w:szCs w:val="20"/>
              </w:rPr>
              <w:t>45</w:t>
            </w:r>
            <w:r w:rsidRPr="00510240" w:rsidR="3C2A1027">
              <w:rPr>
                <w:rFonts w:cs="Times New Roman"/>
                <w:b/>
                <w:bCs/>
                <w:sz w:val="20"/>
                <w:szCs w:val="20"/>
              </w:rPr>
              <w:t xml:space="preserve"> – 1</w:t>
            </w:r>
            <w:r w:rsidRPr="00510240" w:rsidR="05A75BE6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510240" w:rsidR="3C2A1027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Pr="00510240" w:rsidR="1C305028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510240" w:rsidR="3C2A1027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510240" w:rsidR="27DEC79D" w:rsidP="03551A66" w:rsidRDefault="0FB68D30" w14:paraId="3AE1969C" w14:textId="192B323C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 w:rsidRPr="057E54B1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Students arriv</w:t>
            </w:r>
            <w:r w:rsidRPr="057E54B1" w:rsidR="23B50FA8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e</w:t>
            </w:r>
            <w:r w:rsidRPr="057E54B1" w:rsidR="60024BBB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 and register your attendance</w:t>
            </w:r>
            <w:r w:rsidR="00A470E5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A470E5" w:rsidR="00A470E5">
              <w:rPr>
                <w:rStyle w:val="normaltextrun"/>
                <w:rFonts w:ascii="Calibri" w:hAnsi="Calibri" w:cs="Calibri"/>
                <w:sz w:val="20"/>
                <w:szCs w:val="20"/>
              </w:rPr>
              <w:t>(refreshments provided)</w:t>
            </w:r>
          </w:p>
          <w:p w:rsidRPr="00A470E5" w:rsidR="003F1EAA" w:rsidP="00A470E5" w:rsidRDefault="003F1EAA" w14:paraId="4A03DA93" w14:textId="2932EA7C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3C2A1027" w:rsidP="008528D1" w:rsidRDefault="3C2A1027" w14:paraId="630C3FF2" w14:textId="082B7ED0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57E54B1">
              <w:rPr>
                <w:rFonts w:cs="Times New Roman"/>
                <w:sz w:val="20"/>
                <w:szCs w:val="20"/>
              </w:rPr>
              <w:t xml:space="preserve">Level </w:t>
            </w:r>
            <w:r w:rsidR="00081375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Pr="004D372F" w:rsidR="3C2A1027" w:rsidTr="304F3F56" w14:paraId="70984778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6ADACB9A" w:rsidP="008528D1" w:rsidRDefault="6ADACB9A" w14:paraId="61023559" w14:textId="598A3758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Pr="004D372F" w:rsidR="0846C4F6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00 –</w:t>
            </w:r>
            <w:r w:rsidR="008528D1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Pr="004D372F" w:rsidR="42BC2EDB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856608">
              <w:rPr>
                <w:rFonts w:cs="Times New Roman"/>
                <w:b/>
                <w:bCs/>
                <w:sz w:val="20"/>
                <w:szCs w:val="20"/>
              </w:rPr>
              <w:t>3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6ADACB9A" w:rsidP="03551A66" w:rsidRDefault="5E03F694" w14:paraId="70966C20" w14:textId="77777777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 w:rsidRPr="03551A66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Formal Welcome from Staff </w:t>
            </w:r>
            <w:r w:rsidRPr="03551A66">
              <w:rPr>
                <w:rStyle w:val="eop"/>
                <w:rFonts w:asciiTheme="minorHAnsi" w:hAnsiTheme="minorHAnsi" w:cstheme="minorBidi"/>
                <w:sz w:val="20"/>
                <w:szCs w:val="20"/>
              </w:rPr>
              <w:t xml:space="preserve">and </w:t>
            </w:r>
            <w:r w:rsidRPr="03551A66">
              <w:rPr>
                <w:rStyle w:val="eop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mihi </w:t>
            </w:r>
            <w:proofErr w:type="spellStart"/>
            <w:r w:rsidRPr="03551A66">
              <w:rPr>
                <w:rStyle w:val="eop"/>
                <w:rFonts w:asciiTheme="minorHAnsi" w:hAnsiTheme="minorHAnsi" w:cstheme="minorBidi"/>
                <w:b/>
                <w:bCs/>
                <w:sz w:val="20"/>
                <w:szCs w:val="20"/>
              </w:rPr>
              <w:t>whakatau</w:t>
            </w:r>
            <w:proofErr w:type="spellEnd"/>
          </w:p>
          <w:p w:rsidR="6ADACB9A" w:rsidP="008528D1" w:rsidRDefault="6ADACB9A" w14:paraId="603F4B7D" w14:textId="7777777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An introduction to OPAIC teams</w:t>
            </w:r>
          </w:p>
          <w:p w:rsidRPr="004D372F" w:rsidR="003F1EAA" w:rsidP="008528D1" w:rsidRDefault="003F1EAA" w14:paraId="45CB9534" w14:textId="2422A5CC">
            <w:pPr>
              <w:spacing w:after="0" w:line="240" w:lineRule="auto"/>
              <w:rPr>
                <w:rFonts w:ascii="Calibri" w:hAnsi="Calibri" w:cs="Calibri"/>
                <w:b/>
                <w:bCs/>
                <w:color w:val="201F1E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271EC5FF" w:rsidP="008528D1" w:rsidRDefault="271EC5FF" w14:paraId="6BE6EFA6" w14:textId="06F92EA7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57E54B1">
              <w:rPr>
                <w:rFonts w:cs="Times New Roman"/>
                <w:sz w:val="20"/>
                <w:szCs w:val="20"/>
              </w:rPr>
              <w:t xml:space="preserve">Level </w:t>
            </w:r>
            <w:r w:rsidR="00081375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Pr="004D372F" w:rsidR="000236AE" w:rsidTr="304F3F56" w14:paraId="30158272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0236AE" w:rsidP="008528D1" w:rsidRDefault="000236AE" w14:paraId="1853E68F" w14:textId="3A60C040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0.30</w:t>
            </w:r>
            <w:r w:rsidR="00AB604F">
              <w:rPr>
                <w:rFonts w:cs="Times New Roman"/>
                <w:b/>
                <w:bCs/>
                <w:sz w:val="20"/>
                <w:szCs w:val="20"/>
              </w:rPr>
              <w:t xml:space="preserve"> – </w:t>
            </w:r>
            <w:r w:rsidR="00257556">
              <w:rPr>
                <w:rFonts w:cs="Times New Roman"/>
                <w:b/>
                <w:bCs/>
                <w:sz w:val="20"/>
                <w:szCs w:val="20"/>
              </w:rPr>
              <w:t>11.1</w:t>
            </w:r>
            <w:r w:rsidR="00AB604F">
              <w:rPr>
                <w:rFonts w:cs="Times New Roman"/>
                <w:b/>
                <w:bCs/>
                <w:sz w:val="20"/>
                <w:szCs w:val="20"/>
              </w:rPr>
              <w:t>5a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D169B1" w:rsidP="00D169B1" w:rsidRDefault="00D169B1" w14:paraId="370CDE39" w14:textId="735D2874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3551A66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Services, Facilities, and Support Available to Students</w:t>
            </w:r>
          </w:p>
          <w:p w:rsidR="00D169B1" w:rsidP="00D169B1" w:rsidRDefault="00D169B1" w14:paraId="03B5F69E" w14:textId="77777777">
            <w:pPr>
              <w:pStyle w:val="paragraph"/>
              <w:spacing w:before="0" w:beforeAutospacing="0" w:after="0" w:afterAutospacing="0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Meet the Student Success Team, who can help you with any study concerns or issues at OPAIC, and inform you about the campus facilities, events, and services.</w:t>
            </w:r>
            <w:r w:rsidRPr="004D372F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:rsidRPr="03551A66" w:rsidR="00AA69E7" w:rsidP="03551A66" w:rsidRDefault="00AA69E7" w14:paraId="65C0B38B" w14:textId="5F36093A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="002F7F37" w:rsidP="008528D1" w:rsidRDefault="00AB604F" w14:paraId="34562437" w14:textId="77777777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AB604F">
              <w:rPr>
                <w:rFonts w:cs="Times New Roman"/>
                <w:sz w:val="20"/>
                <w:szCs w:val="20"/>
              </w:rPr>
              <w:t xml:space="preserve">Level </w:t>
            </w:r>
            <w:r w:rsidR="002F7F37">
              <w:rPr>
                <w:rFonts w:cs="Times New Roman"/>
                <w:sz w:val="20"/>
                <w:szCs w:val="20"/>
              </w:rPr>
              <w:t>1</w:t>
            </w:r>
          </w:p>
          <w:p w:rsidRPr="00AB604F" w:rsidR="00D977BD" w:rsidP="008528D1" w:rsidRDefault="00D977BD" w14:paraId="2CB4D328" w14:textId="382BBF84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</w:tr>
      <w:tr w:rsidRPr="004D372F" w:rsidR="00C373EE" w:rsidTr="304F3F56" w14:paraId="3346B06B" w14:textId="77777777">
        <w:trPr>
          <w:trHeight w:val="246"/>
        </w:trPr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C373EE" w:rsidP="008528D1" w:rsidRDefault="00257556" w14:paraId="45DE3CF4" w14:textId="0204B4EE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1.15</w:t>
            </w:r>
            <w:r w:rsidRPr="004D372F" w:rsidR="00C373EE">
              <w:rPr>
                <w:rFonts w:cs="Times New Roman"/>
                <w:b/>
                <w:bCs/>
                <w:sz w:val="20"/>
                <w:szCs w:val="20"/>
              </w:rPr>
              <w:t xml:space="preserve"> – </w:t>
            </w:r>
            <w:r w:rsidR="00FA7536">
              <w:rPr>
                <w:rFonts w:cs="Times New Roman"/>
                <w:b/>
                <w:bCs/>
                <w:sz w:val="20"/>
                <w:szCs w:val="20"/>
              </w:rPr>
              <w:t>11.</w:t>
            </w:r>
            <w:r w:rsidR="0028712F">
              <w:rPr>
                <w:rFonts w:cs="Times New Roman"/>
                <w:b/>
                <w:bCs/>
                <w:sz w:val="20"/>
                <w:szCs w:val="20"/>
              </w:rPr>
              <w:t>3</w:t>
            </w:r>
            <w:r w:rsidR="00B4031D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004739FC"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="00D169B1" w:rsidP="00D169B1" w:rsidRDefault="00D169B1" w14:paraId="7C5881FB" w14:textId="77777777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Presentation from Southern Cross Insurance</w:t>
            </w:r>
          </w:p>
          <w:p w:rsidR="00D169B1" w:rsidP="00D169B1" w:rsidRDefault="00D169B1" w14:paraId="6A7F64CE" w14:textId="77777777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</w:p>
          <w:p w:rsidR="00D169B1" w:rsidP="00D169B1" w:rsidRDefault="00D169B1" w14:paraId="7B977460" w14:textId="344B1EF5">
            <w:pPr>
              <w:pStyle w:val="paragraph"/>
              <w:spacing w:before="0" w:beforeAutospacing="0" w:after="0" w:afterAutospacing="0"/>
              <w:rPr>
                <w:rStyle w:val="eop"/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Presentation for Future Skills Domestic students</w:t>
            </w:r>
          </w:p>
          <w:p w:rsidRPr="008528D1" w:rsidR="00C373EE" w:rsidP="03551A66" w:rsidRDefault="00C373EE" w14:paraId="79D53521" w14:textId="21754CF0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="00C373EE" w:rsidP="008528D1" w:rsidRDefault="00C373EE" w14:paraId="36B4C0FF" w14:textId="77777777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57E54B1">
              <w:rPr>
                <w:rFonts w:cs="Times New Roman"/>
                <w:sz w:val="20"/>
                <w:szCs w:val="20"/>
              </w:rPr>
              <w:t xml:space="preserve">Level </w:t>
            </w:r>
            <w:r w:rsidR="00081375">
              <w:rPr>
                <w:rFonts w:cs="Times New Roman"/>
                <w:sz w:val="20"/>
                <w:szCs w:val="20"/>
              </w:rPr>
              <w:t>1</w:t>
            </w:r>
          </w:p>
          <w:p w:rsidRPr="00727A27" w:rsidR="0037698E" w:rsidP="008528D1" w:rsidRDefault="009F12B1" w14:paraId="036420B0" w14:textId="2F65EBDD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01</w:t>
            </w:r>
          </w:p>
        </w:tc>
      </w:tr>
      <w:tr w:rsidRPr="004D372F" w:rsidR="00C373EE" w:rsidTr="304F3F56" w14:paraId="63B37464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C373EE" w:rsidP="008528D1" w:rsidRDefault="00C373EE" w14:paraId="64B87225" w14:textId="349604DE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1.</w:t>
            </w:r>
            <w:r w:rsidR="0028712F">
              <w:rPr>
                <w:rFonts w:cs="Times New Roman"/>
                <w:b/>
                <w:bCs/>
                <w:sz w:val="20"/>
                <w:szCs w:val="20"/>
              </w:rPr>
              <w:t>30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– 1</w:t>
            </w:r>
            <w:r w:rsidR="00B85295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28712F">
              <w:rPr>
                <w:rFonts w:cs="Times New Roman"/>
                <w:b/>
                <w:bCs/>
                <w:sz w:val="20"/>
                <w:szCs w:val="20"/>
              </w:rPr>
              <w:t>4</w:t>
            </w:r>
            <w:r w:rsidR="00B85295">
              <w:rPr>
                <w:rFonts w:cs="Times New Roman"/>
                <w:b/>
                <w:bCs/>
                <w:sz w:val="20"/>
                <w:szCs w:val="20"/>
              </w:rPr>
              <w:t>5</w:t>
            </w:r>
            <w:r w:rsidR="005912A8">
              <w:rPr>
                <w:rFonts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cs="Times New Roman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A8016E" w:rsidR="00C373EE" w:rsidP="03551A66" w:rsidRDefault="00C373EE" w14:paraId="23419D5E" w14:textId="77777777">
            <w:pPr>
              <w:spacing w:after="0" w:line="240" w:lineRule="auto"/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  <w:r w:rsidRPr="03551A66"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  <w:t>Campus Tour</w:t>
            </w:r>
          </w:p>
          <w:p w:rsidR="00C373EE" w:rsidP="008528D1" w:rsidRDefault="00C373EE" w14:paraId="273EEE20" w14:textId="77777777">
            <w:pPr>
              <w:spacing w:after="0" w:line="240" w:lineRule="auto"/>
              <w:rPr>
                <w:rStyle w:val="eop"/>
                <w:color w:val="000000" w:themeColor="text1"/>
                <w:sz w:val="20"/>
                <w:szCs w:val="20"/>
              </w:rPr>
            </w:pPr>
            <w:r w:rsidRPr="004D372F">
              <w:rPr>
                <w:rStyle w:val="eop"/>
                <w:color w:val="000000" w:themeColor="text1"/>
                <w:sz w:val="20"/>
                <w:szCs w:val="20"/>
              </w:rPr>
              <w:t>Find your way around the building, and where you can go for help</w:t>
            </w:r>
          </w:p>
          <w:p w:rsidRPr="004D372F" w:rsidR="00C373EE" w:rsidP="008528D1" w:rsidRDefault="00C373EE" w14:paraId="4FAA7552" w14:textId="773FE614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C373EE" w:rsidP="008528D1" w:rsidRDefault="00C373EE" w14:paraId="51E433F6" w14:textId="63F9DA5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- 8</w:t>
            </w:r>
          </w:p>
        </w:tc>
      </w:tr>
      <w:tr w:rsidRPr="004D372F" w:rsidR="005912A8" w:rsidTr="304F3F56" w14:paraId="68E1510B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auto"/>
          </w:tcPr>
          <w:p w:rsidRPr="004D372F" w:rsidR="005912A8" w:rsidP="005912A8" w:rsidRDefault="005912A8" w14:paraId="25325863" w14:textId="3506C4F3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cs="Times New Roman"/>
                <w:b/>
                <w:bCs/>
                <w:sz w:val="20"/>
                <w:szCs w:val="20"/>
              </w:rPr>
              <w:t>1.</w:t>
            </w:r>
            <w:r w:rsidR="0028712F">
              <w:rPr>
                <w:rFonts w:cs="Times New Roman"/>
                <w:b/>
                <w:bCs/>
                <w:sz w:val="20"/>
                <w:szCs w:val="20"/>
              </w:rPr>
              <w:t>45</w:t>
            </w:r>
            <w:r>
              <w:rPr>
                <w:rFonts w:cs="Times New Roman"/>
                <w:b/>
                <w:bCs/>
                <w:sz w:val="20"/>
                <w:szCs w:val="20"/>
              </w:rPr>
              <w:t>am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 – </w:t>
            </w:r>
            <w:r>
              <w:rPr>
                <w:rFonts w:cs="Times New Roman"/>
                <w:b/>
                <w:bCs/>
                <w:sz w:val="20"/>
                <w:szCs w:val="20"/>
              </w:rPr>
              <w:t>12.</w:t>
            </w:r>
            <w:r w:rsidR="0028712F">
              <w:rPr>
                <w:rFonts w:cs="Times New Roman"/>
                <w:b/>
                <w:bCs/>
                <w:sz w:val="20"/>
                <w:szCs w:val="20"/>
              </w:rPr>
              <w:t>30</w:t>
            </w:r>
            <w:r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auto"/>
          </w:tcPr>
          <w:p w:rsidRPr="004D372F" w:rsidR="005912A8" w:rsidP="005912A8" w:rsidRDefault="005912A8" w14:paraId="7873023E" w14:textId="77777777">
            <w:pPr>
              <w:pStyle w:val="paragraph"/>
              <w:spacing w:before="0" w:beforeAutospacing="0" w:after="0" w:afterAutospacing="0"/>
              <w:rPr>
                <w:rFonts w:ascii="Segoe UI" w:hAnsi="Segoe UI" w:cs="Segoe UI"/>
                <w:sz w:val="20"/>
                <w:szCs w:val="20"/>
              </w:rPr>
            </w:pPr>
            <w:r w:rsidRPr="03551A66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IT </w:t>
            </w:r>
            <w:r w:rsidRPr="03551A66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Induction</w:t>
            </w:r>
            <w:r w:rsidRPr="03551A66">
              <w:rPr>
                <w:rStyle w:val="eop"/>
                <w:rFonts w:asciiTheme="minorHAnsi" w:hAnsiTheme="minorHAnsi" w:cstheme="minorBidi"/>
                <w:sz w:val="20"/>
                <w:szCs w:val="20"/>
              </w:rPr>
              <w:t> </w:t>
            </w:r>
          </w:p>
          <w:p w:rsidR="005912A8" w:rsidP="005912A8" w:rsidRDefault="005912A8" w14:paraId="6F29F67D" w14:textId="7777777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Learn how to login, use the Wi-Fi, access your student email, and learn about Moodle and the Otago Polytechnic Student Hub.</w:t>
            </w:r>
          </w:p>
          <w:p w:rsidRPr="03551A66" w:rsidR="005912A8" w:rsidP="005912A8" w:rsidRDefault="005912A8" w14:paraId="1775991F" w14:textId="77777777">
            <w:pPr>
              <w:spacing w:after="0" w:line="240" w:lineRule="auto"/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auto"/>
          </w:tcPr>
          <w:p w:rsidR="006F2F2A" w:rsidP="006F2F2A" w:rsidRDefault="006F2F2A" w14:paraId="2F2A89AA" w14:textId="7777777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3551A66">
              <w:rPr>
                <w:rStyle w:val="normaltextrun"/>
                <w:sz w:val="20"/>
                <w:szCs w:val="20"/>
              </w:rPr>
              <w:t>Level 3</w:t>
            </w:r>
          </w:p>
          <w:p w:rsidRPr="004D372F" w:rsidR="006F2F2A" w:rsidP="006F2F2A" w:rsidRDefault="006F2F2A" w14:paraId="0DF00006" w14:textId="7777777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3551A66">
              <w:rPr>
                <w:rStyle w:val="normaltextrun"/>
                <w:sz w:val="20"/>
                <w:szCs w:val="20"/>
              </w:rPr>
              <w:t xml:space="preserve">Room </w:t>
            </w:r>
          </w:p>
          <w:p w:rsidRPr="057E54B1" w:rsidR="005912A8" w:rsidP="006F2F2A" w:rsidRDefault="006F2F2A" w14:paraId="157FF4DC" w14:textId="4B3DA1AC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3551A66">
              <w:rPr>
                <w:rStyle w:val="normaltextrun"/>
                <w:sz w:val="20"/>
                <w:szCs w:val="20"/>
              </w:rPr>
              <w:t>301 &amp; 302</w:t>
            </w:r>
          </w:p>
        </w:tc>
      </w:tr>
      <w:tr w:rsidRPr="004D372F" w:rsidR="005912A8" w:rsidTr="304F3F56" w14:paraId="5987C6C7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</w:tcPr>
          <w:p w:rsidRPr="004D372F" w:rsidR="005912A8" w:rsidP="005912A8" w:rsidRDefault="005912A8" w14:paraId="717EEA1F" w14:textId="00713A0D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2.</w:t>
            </w:r>
            <w:r w:rsidR="009B6B6F">
              <w:rPr>
                <w:rFonts w:cs="Times New Roman"/>
                <w:b/>
                <w:bCs/>
                <w:sz w:val="20"/>
                <w:szCs w:val="20"/>
              </w:rPr>
              <w:t>3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0 – </w:t>
            </w:r>
            <w:r w:rsidR="00632228">
              <w:rPr>
                <w:rFonts w:cs="Times New Roman"/>
                <w:b/>
                <w:bCs/>
                <w:sz w:val="20"/>
                <w:szCs w:val="20"/>
              </w:rPr>
              <w:t>1.00</w:t>
            </w:r>
            <w:r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</w:tcPr>
          <w:p w:rsidRPr="004D372F" w:rsidR="005912A8" w:rsidP="005912A8" w:rsidRDefault="005912A8" w14:paraId="64169F68" w14:textId="688C5DCB">
            <w:pPr>
              <w:spacing w:after="0" w:line="240" w:lineRule="auto"/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  <w:r w:rsidRPr="03551A66"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  <w:t>Lunch</w:t>
            </w:r>
            <w:r w:rsidRPr="03551A66"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provided</w:t>
            </w: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</w:tcPr>
          <w:p w:rsidRPr="004D372F" w:rsidR="005912A8" w:rsidP="005912A8" w:rsidRDefault="005912A8" w14:paraId="60EE4892" w14:textId="17CDB8A8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57E54B1">
              <w:rPr>
                <w:rFonts w:cs="Times New Roman"/>
                <w:sz w:val="20"/>
                <w:szCs w:val="20"/>
              </w:rPr>
              <w:t xml:space="preserve">Level </w:t>
            </w:r>
            <w:r w:rsidR="006F2F2A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Pr="004D372F" w:rsidR="00CE19E4" w:rsidTr="304F3F56" w14:paraId="25EED3FA" w14:textId="77777777">
        <w:trPr>
          <w:trHeight w:val="374"/>
        </w:trPr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CE19E4" w:rsidP="005912A8" w:rsidRDefault="00CE19E4" w14:paraId="531A80F0" w14:textId="1E757DB6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.</w:t>
            </w:r>
            <w:r w:rsidR="00632228">
              <w:rPr>
                <w:rFonts w:cs="Times New Roman"/>
                <w:b/>
                <w:bCs/>
                <w:sz w:val="20"/>
                <w:szCs w:val="20"/>
              </w:rPr>
              <w:t>0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 – </w:t>
            </w:r>
            <w:r w:rsidR="00296386">
              <w:rPr>
                <w:rFonts w:cs="Times New Roman"/>
                <w:b/>
                <w:bCs/>
                <w:sz w:val="20"/>
                <w:szCs w:val="20"/>
              </w:rPr>
              <w:t>1:30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A8016E" w:rsidR="00CE19E4" w:rsidP="005912A8" w:rsidRDefault="00CE19E4" w14:paraId="70A8FE15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</w:pPr>
            <w:r w:rsidRPr="03551A66"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  <w:t>Employability introduction</w:t>
            </w:r>
          </w:p>
          <w:p w:rsidR="00CE19E4" w:rsidP="005912A8" w:rsidRDefault="00CE19E4" w14:paraId="1E285A86" w14:textId="7777777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I</w:t>
            </w:r>
            <w:r w:rsidRPr="004D372F">
              <w:rPr>
                <w:rStyle w:val="normaltextrun"/>
                <w:sz w:val="20"/>
                <w:szCs w:val="20"/>
              </w:rPr>
              <w:t xml:space="preserve">ntroduction to Work Ready Essentials and </w:t>
            </w:r>
            <w:r>
              <w:rPr>
                <w:rStyle w:val="normaltextrun"/>
                <w:sz w:val="20"/>
                <w:szCs w:val="20"/>
              </w:rPr>
              <w:t>E</w:t>
            </w:r>
            <w:r w:rsidRPr="004D372F">
              <w:rPr>
                <w:rStyle w:val="normaltextrun"/>
                <w:sz w:val="20"/>
                <w:szCs w:val="20"/>
              </w:rPr>
              <w:t xml:space="preserve">mployability services available to you </w:t>
            </w:r>
          </w:p>
          <w:p w:rsidR="007E1244" w:rsidP="005912A8" w:rsidRDefault="007E1244" w14:paraId="51B53347" w14:textId="77777777">
            <w:pPr>
              <w:spacing w:after="0" w:line="240" w:lineRule="auto"/>
              <w:rPr>
                <w:rStyle w:val="normaltextrun"/>
              </w:rPr>
            </w:pPr>
          </w:p>
          <w:p w:rsidR="007E1244" w:rsidP="005912A8" w:rsidRDefault="007E1244" w14:paraId="050E9DE2" w14:textId="71AD473F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</w:pPr>
            <w:r w:rsidRPr="007E1244"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  <w:t>NZCEL Academic Orientation</w:t>
            </w:r>
          </w:p>
          <w:p w:rsidRPr="00A21607" w:rsidR="006A65EF" w:rsidP="005912A8" w:rsidRDefault="006A65EF" w14:paraId="54DAA237" w14:textId="0925C8DD">
            <w:pPr>
              <w:spacing w:after="0" w:line="240" w:lineRule="auto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 w:rsidRPr="00A21607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NZCEL Level 4 </w:t>
            </w:r>
            <w:r w:rsidR="007244E9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>&amp; 5</w:t>
            </w:r>
          </w:p>
          <w:p w:rsidRPr="008528D1" w:rsidR="00CE19E4" w:rsidP="005912A8" w:rsidRDefault="00CE19E4" w14:paraId="4565AC6B" w14:textId="086141C8">
            <w:pPr>
              <w:spacing w:after="0" w:line="240" w:lineRule="auto"/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="00CE19E4" w:rsidP="005912A8" w:rsidRDefault="00CE19E4" w14:paraId="05B40A37" w14:textId="1A48255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57E54B1">
              <w:rPr>
                <w:rFonts w:cs="Times New Roman"/>
                <w:sz w:val="20"/>
                <w:szCs w:val="20"/>
              </w:rPr>
              <w:t xml:space="preserve">Level </w:t>
            </w:r>
            <w:r w:rsidR="006F2F2A">
              <w:rPr>
                <w:rFonts w:cs="Times New Roman"/>
                <w:sz w:val="20"/>
                <w:szCs w:val="20"/>
              </w:rPr>
              <w:t>1</w:t>
            </w:r>
          </w:p>
          <w:p w:rsidR="00926F04" w:rsidP="005912A8" w:rsidRDefault="00926F04" w14:paraId="6968DF3C" w14:textId="7777777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  <w:p w:rsidR="00926F04" w:rsidP="005912A8" w:rsidRDefault="00926F04" w14:paraId="432337ED" w14:textId="7777777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  <w:p w:rsidR="00926F04" w:rsidP="005912A8" w:rsidRDefault="00926F04" w14:paraId="1074AF6C" w14:textId="7777777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  <w:p w:rsidR="006A65EF" w:rsidP="005912A8" w:rsidRDefault="007244E9" w14:paraId="030996A4" w14:textId="74F776B6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vel 8</w:t>
            </w:r>
          </w:p>
          <w:p w:rsidRPr="004D372F" w:rsidR="006A65EF" w:rsidP="005912A8" w:rsidRDefault="006A65EF" w14:paraId="63D45B09" w14:textId="1179D0EA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</w:p>
        </w:tc>
      </w:tr>
      <w:tr w:rsidRPr="004D372F" w:rsidR="00CE19E4" w:rsidTr="00175D23" w14:paraId="526DE6F1" w14:textId="77777777">
        <w:trPr>
          <w:trHeight w:val="1821"/>
        </w:trPr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CE19E4" w:rsidP="005912A8" w:rsidRDefault="00A4236D" w14:paraId="233AD1DC" w14:textId="37EB3F05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Pr="004D372F" w:rsidR="00CE19E4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CE19E4">
              <w:rPr>
                <w:rFonts w:cs="Times New Roman"/>
                <w:b/>
                <w:bCs/>
                <w:sz w:val="20"/>
                <w:szCs w:val="20"/>
              </w:rPr>
              <w:t>30</w:t>
            </w:r>
            <w:r w:rsidRPr="004D372F" w:rsidR="00CE19E4">
              <w:rPr>
                <w:rFonts w:cs="Times New Roman"/>
                <w:b/>
                <w:bCs/>
                <w:sz w:val="20"/>
                <w:szCs w:val="20"/>
              </w:rPr>
              <w:t xml:space="preserve"> – </w:t>
            </w:r>
            <w:r w:rsidR="006E3796">
              <w:rPr>
                <w:rFonts w:cs="Times New Roman"/>
                <w:b/>
                <w:bCs/>
                <w:sz w:val="20"/>
                <w:szCs w:val="20"/>
              </w:rPr>
              <w:t>2</w:t>
            </w:r>
            <w:r w:rsidRPr="004D372F" w:rsidR="00CE19E4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6E3796">
              <w:rPr>
                <w:rFonts w:cs="Times New Roman"/>
                <w:b/>
                <w:bCs/>
                <w:sz w:val="20"/>
                <w:szCs w:val="20"/>
              </w:rPr>
              <w:t>3</w:t>
            </w:r>
            <w:r w:rsidRPr="004D372F" w:rsidR="00CE19E4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00CE19E4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CE19E4" w:rsidP="005912A8" w:rsidRDefault="00CE19E4" w14:paraId="7ECA23EF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</w:pPr>
            <w:r w:rsidRPr="004D372F"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  <w:t>Academic Orientation: Introduction to your Programme</w:t>
            </w:r>
          </w:p>
          <w:p w:rsidR="00CE19E4" w:rsidP="005912A8" w:rsidRDefault="00CE19E4" w14:paraId="2BD174C6" w14:textId="77777777">
            <w:pPr>
              <w:spacing w:after="0" w:line="240" w:lineRule="auto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Find out from your lecturers about your programme: an important opportunity to ask questions. </w:t>
            </w:r>
          </w:p>
          <w:p w:rsidR="00CE19E4" w:rsidP="005912A8" w:rsidRDefault="00E9758C" w14:paraId="1D79879B" w14:textId="4F68393D">
            <w:pPr>
              <w:spacing w:after="0" w:line="240" w:lineRule="auto"/>
              <w:ind w:left="720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PGDip Applied Management / </w:t>
            </w:r>
            <w:r w:rsidR="00FC25F5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>Master of Applied Management</w:t>
            </w:r>
            <w:r w:rsidRPr="091E3FCA" w:rsidR="00CE19E4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        </w:t>
            </w:r>
          </w:p>
          <w:p w:rsidR="00CE19E4" w:rsidP="005912A8" w:rsidRDefault="00AF70EE" w14:paraId="5A53F736" w14:textId="58750670">
            <w:pPr>
              <w:spacing w:after="0" w:line="240" w:lineRule="auto"/>
              <w:ind w:left="720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NZDB / </w:t>
            </w:r>
            <w:r w:rsidRPr="091E3FCA" w:rsidR="00CE19E4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>B</w:t>
            </w:r>
            <w:r w:rsidR="00D54E54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>achelor of</w:t>
            </w:r>
            <w:r w:rsidR="00FC25F5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 Applied Management</w:t>
            </w:r>
            <w:r w:rsidRPr="091E3FCA" w:rsidR="00CE19E4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 / GD</w:t>
            </w:r>
            <w:r w:rsidR="00FC25F5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 Applied Management</w:t>
            </w:r>
          </w:p>
          <w:p w:rsidR="006F2F2A" w:rsidP="006F2F2A" w:rsidRDefault="00E9758C" w14:paraId="69808E33" w14:textId="64624C24">
            <w:pPr>
              <w:spacing w:after="0" w:line="240" w:lineRule="auto"/>
              <w:ind w:left="720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>IT programmes</w:t>
            </w:r>
          </w:p>
          <w:p w:rsidR="00CE19E4" w:rsidP="006F2F2A" w:rsidRDefault="006F2F2A" w14:paraId="3F9F97FD" w14:textId="08ED940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eastAsia="en-NZ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                </w:t>
            </w:r>
            <w:r w:rsidRPr="091E3FCA" w:rsidR="00CE19E4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Construction </w:t>
            </w:r>
            <w:r w:rsidR="00E9758C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>programmes</w:t>
            </w:r>
            <w:r w:rsidRPr="091E3FCA" w:rsidR="00CE19E4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                                                        </w:t>
            </w:r>
          </w:p>
          <w:p w:rsidRPr="00F13291" w:rsidR="00CE19E4" w:rsidP="00175D23" w:rsidRDefault="00CE19E4" w14:paraId="2291B3D3" w14:textId="5CCD483B">
            <w:pPr>
              <w:spacing w:after="0" w:line="240" w:lineRule="auto"/>
              <w:rPr>
                <w:rStyle w:val="normaltextrun"/>
                <w:rFonts w:ascii="Calibri" w:hAnsi="Calibri" w:eastAsia="Times New Roman" w:cs="Calibri"/>
                <w:i/>
                <w:iCs/>
                <w:sz w:val="20"/>
                <w:szCs w:val="20"/>
                <w:lang w:eastAsia="en-NZ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</w:tcPr>
          <w:p w:rsidRPr="004D372F" w:rsidR="00CE19E4" w:rsidP="005912A8" w:rsidRDefault="00CE19E4" w14:paraId="0BE2E0B6" w14:textId="7777777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:rsidRPr="004D372F" w:rsidR="00CE19E4" w:rsidP="005912A8" w:rsidRDefault="00CE19E4" w14:paraId="19D34D62" w14:textId="7777777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:rsidRPr="004D372F" w:rsidR="00CE19E4" w:rsidP="005912A8" w:rsidRDefault="00CE19E4" w14:paraId="5A4C62F8" w14:textId="7777777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:rsidR="00CE19E4" w:rsidP="005912A8" w:rsidRDefault="00E146C9" w14:paraId="3F7DB10A" w14:textId="38D2DBE6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Level 1</w:t>
            </w:r>
          </w:p>
          <w:p w:rsidR="00CE19E4" w:rsidP="005912A8" w:rsidRDefault="006F2F2A" w14:paraId="53FDAA84" w14:textId="65309C3C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0D54E54">
              <w:rPr>
                <w:rStyle w:val="normaltextrun"/>
                <w:sz w:val="20"/>
                <w:szCs w:val="20"/>
              </w:rPr>
              <w:t>3</w:t>
            </w:r>
            <w:r w:rsidRPr="00D54E54" w:rsidR="004A5FD7">
              <w:rPr>
                <w:rStyle w:val="normaltextrun"/>
                <w:sz w:val="20"/>
                <w:szCs w:val="20"/>
              </w:rPr>
              <w:t>03</w:t>
            </w:r>
          </w:p>
          <w:p w:rsidR="00CE19E4" w:rsidP="005912A8" w:rsidRDefault="00CE19E4" w14:paraId="6004ECF9" w14:textId="75F3B19B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114E4B9E">
              <w:rPr>
                <w:rStyle w:val="normaltextrun"/>
                <w:sz w:val="20"/>
                <w:szCs w:val="20"/>
              </w:rPr>
              <w:t>70</w:t>
            </w:r>
            <w:r w:rsidR="006F2F2A">
              <w:rPr>
                <w:rStyle w:val="normaltextrun"/>
                <w:sz w:val="20"/>
                <w:szCs w:val="20"/>
              </w:rPr>
              <w:t>1</w:t>
            </w:r>
          </w:p>
          <w:p w:rsidRPr="006F2F2A" w:rsidR="004A5FD7" w:rsidP="005912A8" w:rsidRDefault="006F2F2A" w14:paraId="78942B9F" w14:textId="1CCB0D94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06F2F2A">
              <w:rPr>
                <w:rStyle w:val="normaltextrun"/>
                <w:sz w:val="20"/>
                <w:szCs w:val="20"/>
              </w:rPr>
              <w:t>702</w:t>
            </w:r>
          </w:p>
          <w:p w:rsidRPr="004A5FD7" w:rsidR="004A5FD7" w:rsidP="005912A8" w:rsidRDefault="004A5FD7" w14:paraId="4AAC6365" w14:textId="4A58E02A">
            <w:pPr>
              <w:spacing w:after="0" w:line="240" w:lineRule="auto"/>
              <w:rPr>
                <w:rStyle w:val="normaltextrun"/>
                <w:i/>
                <w:iCs/>
                <w:sz w:val="20"/>
                <w:szCs w:val="20"/>
              </w:rPr>
            </w:pPr>
          </w:p>
        </w:tc>
      </w:tr>
    </w:tbl>
    <w:p w:rsidR="3C2A1027" w:rsidP="00175D23" w:rsidRDefault="3C2A1027" w14:paraId="5B41C9D3" w14:textId="4A184AFE">
      <w:pPr>
        <w:spacing w:after="0" w:line="240" w:lineRule="auto"/>
        <w:rPr>
          <w:sz w:val="20"/>
          <w:szCs w:val="20"/>
        </w:rPr>
      </w:pPr>
    </w:p>
    <w:sectPr w:rsidR="3C2A1027" w:rsidSect="00175D23">
      <w:pgSz w:w="11906" w:h="16838" w:orient="portrait" w:code="9"/>
      <w:pgMar w:top="426" w:right="720" w:bottom="284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37299" w:rsidP="00573F54" w:rsidRDefault="00637299" w14:paraId="32E96641" w14:textId="77777777">
      <w:pPr>
        <w:spacing w:after="0" w:line="240" w:lineRule="auto"/>
      </w:pPr>
      <w:r>
        <w:separator/>
      </w:r>
    </w:p>
  </w:endnote>
  <w:endnote w:type="continuationSeparator" w:id="0">
    <w:p w:rsidR="00637299" w:rsidP="00573F54" w:rsidRDefault="00637299" w14:paraId="2EB6D70C" w14:textId="77777777">
      <w:pPr>
        <w:spacing w:after="0" w:line="240" w:lineRule="auto"/>
      </w:pPr>
      <w:r>
        <w:continuationSeparator/>
      </w:r>
    </w:p>
  </w:endnote>
  <w:endnote w:type="continuationNotice" w:id="1">
    <w:p w:rsidR="00637299" w:rsidRDefault="00637299" w14:paraId="301AEA4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37299" w:rsidP="00573F54" w:rsidRDefault="00637299" w14:paraId="6D3B6728" w14:textId="77777777">
      <w:pPr>
        <w:spacing w:after="0" w:line="240" w:lineRule="auto"/>
      </w:pPr>
      <w:r>
        <w:separator/>
      </w:r>
    </w:p>
  </w:footnote>
  <w:footnote w:type="continuationSeparator" w:id="0">
    <w:p w:rsidR="00637299" w:rsidP="00573F54" w:rsidRDefault="00637299" w14:paraId="35BDB928" w14:textId="77777777">
      <w:pPr>
        <w:spacing w:after="0" w:line="240" w:lineRule="auto"/>
      </w:pPr>
      <w:r>
        <w:continuationSeparator/>
      </w:r>
    </w:p>
  </w:footnote>
  <w:footnote w:type="continuationNotice" w:id="1">
    <w:p w:rsidR="00637299" w:rsidRDefault="00637299" w14:paraId="078BE751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4642"/>
    <w:multiLevelType w:val="hybridMultilevel"/>
    <w:tmpl w:val="820A52C2"/>
    <w:lvl w:ilvl="0" w:tplc="0A465C1E">
      <w:start w:val="100"/>
      <w:numFmt w:val="bullet"/>
      <w:lvlText w:val=""/>
      <w:lvlJc w:val="left"/>
      <w:pPr>
        <w:ind w:left="360" w:hanging="360"/>
      </w:pPr>
      <w:rPr>
        <w:rFonts w:hint="default" w:ascii="Wingdings" w:hAnsi="Wingdings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66A304E"/>
    <w:multiLevelType w:val="hybridMultilevel"/>
    <w:tmpl w:val="DD603F9A"/>
    <w:lvl w:ilvl="0" w:tplc="5DC6F312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8C6C8D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7AC2E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61809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9A4CB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A24DE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3A99E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EE2C08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DE66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4F0101"/>
    <w:multiLevelType w:val="hybridMultilevel"/>
    <w:tmpl w:val="15CC938E"/>
    <w:lvl w:ilvl="0" w:tplc="5F54AB0A">
      <w:start w:val="3"/>
      <w:numFmt w:val="bullet"/>
      <w:lvlText w:val=""/>
      <w:lvlJc w:val="left"/>
      <w:pPr>
        <w:ind w:left="720" w:hanging="360"/>
      </w:pPr>
      <w:rPr>
        <w:rFonts w:hint="default" w:ascii="Symbol" w:hAnsi="Symbol" w:cs="Times New Roman" w:eastAsiaTheme="minorHAns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C067453"/>
    <w:multiLevelType w:val="hybridMultilevel"/>
    <w:tmpl w:val="A7DC55C6"/>
    <w:lvl w:ilvl="0" w:tplc="1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D81132C"/>
    <w:multiLevelType w:val="hybridMultilevel"/>
    <w:tmpl w:val="86828EB8"/>
    <w:lvl w:ilvl="0" w:tplc="1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2B370ECF"/>
    <w:multiLevelType w:val="hybridMultilevel"/>
    <w:tmpl w:val="7996EBC4"/>
    <w:lvl w:ilvl="0" w:tplc="1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D983C07"/>
    <w:multiLevelType w:val="hybridMultilevel"/>
    <w:tmpl w:val="2D907284"/>
    <w:lvl w:ilvl="0" w:tplc="1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3B111CE"/>
    <w:multiLevelType w:val="hybridMultilevel"/>
    <w:tmpl w:val="5B485058"/>
    <w:lvl w:ilvl="0" w:tplc="0A465C1E">
      <w:start w:val="100"/>
      <w:numFmt w:val="bullet"/>
      <w:lvlText w:val=""/>
      <w:lvlJc w:val="left"/>
      <w:pPr>
        <w:ind w:left="360" w:hanging="360"/>
      </w:pPr>
      <w:rPr>
        <w:rFonts w:hint="default" w:ascii="Wingdings" w:hAnsi="Wingdings" w:eastAsiaTheme="minorHAnsi" w:cstheme="minorBidi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74B4221"/>
    <w:multiLevelType w:val="hybridMultilevel"/>
    <w:tmpl w:val="F3F21F7A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47F304DB"/>
    <w:multiLevelType w:val="hybridMultilevel"/>
    <w:tmpl w:val="D36082BE"/>
    <w:lvl w:ilvl="0" w:tplc="1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495B6765"/>
    <w:multiLevelType w:val="hybridMultilevel"/>
    <w:tmpl w:val="E26008F2"/>
    <w:lvl w:ilvl="0" w:tplc="3200AD10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13D583C"/>
    <w:multiLevelType w:val="hybridMultilevel"/>
    <w:tmpl w:val="7D76B418"/>
    <w:lvl w:ilvl="0" w:tplc="1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52C170A5"/>
    <w:multiLevelType w:val="hybridMultilevel"/>
    <w:tmpl w:val="62D4D3DC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52EC69EF"/>
    <w:multiLevelType w:val="hybridMultilevel"/>
    <w:tmpl w:val="957A0832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5D275E6F"/>
    <w:multiLevelType w:val="hybridMultilevel"/>
    <w:tmpl w:val="3A3A46C4"/>
    <w:lvl w:ilvl="0" w:tplc="5FD62002">
      <w:start w:val="10"/>
      <w:numFmt w:val="bullet"/>
      <w:lvlText w:val="-"/>
      <w:lvlJc w:val="left"/>
      <w:pPr>
        <w:ind w:left="720" w:hanging="360"/>
      </w:pPr>
      <w:rPr>
        <w:rFonts w:hint="default" w:ascii="Calibri" w:hAnsi="Calibri" w:eastAsia="SimSun" w:cs="Calibr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C111BD9"/>
    <w:multiLevelType w:val="hybridMultilevel"/>
    <w:tmpl w:val="2B581D4E"/>
    <w:lvl w:ilvl="0" w:tplc="7D908A4C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CF0B89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A60D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18B8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66CCB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FC60AD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CB6324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A4BD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CF065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2F43C10"/>
    <w:multiLevelType w:val="hybridMultilevel"/>
    <w:tmpl w:val="6E927144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7BCB7123"/>
    <w:multiLevelType w:val="hybridMultilevel"/>
    <w:tmpl w:val="5A142914"/>
    <w:lvl w:ilvl="0" w:tplc="1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17171632">
    <w:abstractNumId w:val="15"/>
  </w:num>
  <w:num w:numId="2" w16cid:durableId="136730667">
    <w:abstractNumId w:val="0"/>
  </w:num>
  <w:num w:numId="3" w16cid:durableId="987127002">
    <w:abstractNumId w:val="0"/>
  </w:num>
  <w:num w:numId="4" w16cid:durableId="1291714946">
    <w:abstractNumId w:val="4"/>
  </w:num>
  <w:num w:numId="5" w16cid:durableId="453449305">
    <w:abstractNumId w:val="7"/>
  </w:num>
  <w:num w:numId="6" w16cid:durableId="1678387666">
    <w:abstractNumId w:val="10"/>
  </w:num>
  <w:num w:numId="7" w16cid:durableId="488062509">
    <w:abstractNumId w:val="2"/>
  </w:num>
  <w:num w:numId="8" w16cid:durableId="935290945">
    <w:abstractNumId w:val="9"/>
  </w:num>
  <w:num w:numId="9" w16cid:durableId="1320231162">
    <w:abstractNumId w:val="5"/>
  </w:num>
  <w:num w:numId="10" w16cid:durableId="322858031">
    <w:abstractNumId w:val="6"/>
  </w:num>
  <w:num w:numId="11" w16cid:durableId="785737845">
    <w:abstractNumId w:val="17"/>
  </w:num>
  <w:num w:numId="12" w16cid:durableId="2033454990">
    <w:abstractNumId w:val="12"/>
  </w:num>
  <w:num w:numId="13" w16cid:durableId="158739596">
    <w:abstractNumId w:val="3"/>
  </w:num>
  <w:num w:numId="14" w16cid:durableId="268776740">
    <w:abstractNumId w:val="13"/>
  </w:num>
  <w:num w:numId="15" w16cid:durableId="485055411">
    <w:abstractNumId w:val="11"/>
  </w:num>
  <w:num w:numId="16" w16cid:durableId="1714773720">
    <w:abstractNumId w:val="16"/>
  </w:num>
  <w:num w:numId="17" w16cid:durableId="66154347">
    <w:abstractNumId w:val="8"/>
  </w:num>
  <w:num w:numId="18" w16cid:durableId="369303429">
    <w:abstractNumId w:val="1"/>
  </w:num>
  <w:num w:numId="19" w16cid:durableId="136559927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cxtjCwMDU3MzdQ0lEKTi0uzszPAykwNKoFAJpYzM4tAAAA"/>
  </w:docVars>
  <w:rsids>
    <w:rsidRoot w:val="00B83D4F"/>
    <w:rsid w:val="00012721"/>
    <w:rsid w:val="00013A19"/>
    <w:rsid w:val="00015BAD"/>
    <w:rsid w:val="0002037B"/>
    <w:rsid w:val="000236AE"/>
    <w:rsid w:val="000246AB"/>
    <w:rsid w:val="00036841"/>
    <w:rsid w:val="00037EBD"/>
    <w:rsid w:val="000432D7"/>
    <w:rsid w:val="0004573B"/>
    <w:rsid w:val="00050D78"/>
    <w:rsid w:val="00064485"/>
    <w:rsid w:val="000674AF"/>
    <w:rsid w:val="0007423A"/>
    <w:rsid w:val="00080F27"/>
    <w:rsid w:val="00081375"/>
    <w:rsid w:val="00081762"/>
    <w:rsid w:val="000968D6"/>
    <w:rsid w:val="00097296"/>
    <w:rsid w:val="00097AC1"/>
    <w:rsid w:val="00097BEF"/>
    <w:rsid w:val="000A1A74"/>
    <w:rsid w:val="000B4855"/>
    <w:rsid w:val="000B5E5B"/>
    <w:rsid w:val="000C07F4"/>
    <w:rsid w:val="000C112E"/>
    <w:rsid w:val="000C5CDC"/>
    <w:rsid w:val="000C6C4D"/>
    <w:rsid w:val="000D0799"/>
    <w:rsid w:val="000D084A"/>
    <w:rsid w:val="000D69CB"/>
    <w:rsid w:val="000E0FA7"/>
    <w:rsid w:val="000E1440"/>
    <w:rsid w:val="000E559E"/>
    <w:rsid w:val="00104277"/>
    <w:rsid w:val="00110306"/>
    <w:rsid w:val="00111BF7"/>
    <w:rsid w:val="00117E5B"/>
    <w:rsid w:val="00122E20"/>
    <w:rsid w:val="00126420"/>
    <w:rsid w:val="00133AE9"/>
    <w:rsid w:val="00135129"/>
    <w:rsid w:val="001357EC"/>
    <w:rsid w:val="00136B99"/>
    <w:rsid w:val="0015136D"/>
    <w:rsid w:val="00152FCD"/>
    <w:rsid w:val="00161BD1"/>
    <w:rsid w:val="00161FD9"/>
    <w:rsid w:val="0017001A"/>
    <w:rsid w:val="001747C1"/>
    <w:rsid w:val="00175D23"/>
    <w:rsid w:val="00180957"/>
    <w:rsid w:val="00184772"/>
    <w:rsid w:val="00192BA0"/>
    <w:rsid w:val="00193FEB"/>
    <w:rsid w:val="00196D7A"/>
    <w:rsid w:val="0019753E"/>
    <w:rsid w:val="001A43D5"/>
    <w:rsid w:val="001B6A9F"/>
    <w:rsid w:val="001C0109"/>
    <w:rsid w:val="001C506A"/>
    <w:rsid w:val="001D03E4"/>
    <w:rsid w:val="001D1794"/>
    <w:rsid w:val="001D69F8"/>
    <w:rsid w:val="001E4413"/>
    <w:rsid w:val="001E70FA"/>
    <w:rsid w:val="001F35DA"/>
    <w:rsid w:val="001F3F77"/>
    <w:rsid w:val="001F4F87"/>
    <w:rsid w:val="00201DDE"/>
    <w:rsid w:val="00204207"/>
    <w:rsid w:val="0021474C"/>
    <w:rsid w:val="00216D0F"/>
    <w:rsid w:val="00222959"/>
    <w:rsid w:val="002243B3"/>
    <w:rsid w:val="0023212E"/>
    <w:rsid w:val="002355DE"/>
    <w:rsid w:val="00247FBD"/>
    <w:rsid w:val="0025033A"/>
    <w:rsid w:val="00254891"/>
    <w:rsid w:val="00254A50"/>
    <w:rsid w:val="002561B9"/>
    <w:rsid w:val="00256C2F"/>
    <w:rsid w:val="00257556"/>
    <w:rsid w:val="002575D6"/>
    <w:rsid w:val="002600B9"/>
    <w:rsid w:val="00264171"/>
    <w:rsid w:val="00280F47"/>
    <w:rsid w:val="00281D4F"/>
    <w:rsid w:val="00284F01"/>
    <w:rsid w:val="002851F2"/>
    <w:rsid w:val="002860DC"/>
    <w:rsid w:val="0028712F"/>
    <w:rsid w:val="00292276"/>
    <w:rsid w:val="002945C1"/>
    <w:rsid w:val="00296386"/>
    <w:rsid w:val="002A4DE1"/>
    <w:rsid w:val="002A618D"/>
    <w:rsid w:val="002A7F75"/>
    <w:rsid w:val="002B3D00"/>
    <w:rsid w:val="002C1BF2"/>
    <w:rsid w:val="002C1BFE"/>
    <w:rsid w:val="002C5744"/>
    <w:rsid w:val="002C5800"/>
    <w:rsid w:val="002C7533"/>
    <w:rsid w:val="002D0544"/>
    <w:rsid w:val="002D25BE"/>
    <w:rsid w:val="002D3F5D"/>
    <w:rsid w:val="002D4571"/>
    <w:rsid w:val="002E01E4"/>
    <w:rsid w:val="002E1AC5"/>
    <w:rsid w:val="002E4588"/>
    <w:rsid w:val="002F0D2B"/>
    <w:rsid w:val="002F1216"/>
    <w:rsid w:val="002F633E"/>
    <w:rsid w:val="002F7094"/>
    <w:rsid w:val="002F7F37"/>
    <w:rsid w:val="00304379"/>
    <w:rsid w:val="00307CEB"/>
    <w:rsid w:val="00307EEF"/>
    <w:rsid w:val="0031051E"/>
    <w:rsid w:val="00311D03"/>
    <w:rsid w:val="00313F71"/>
    <w:rsid w:val="003150AF"/>
    <w:rsid w:val="00315982"/>
    <w:rsid w:val="00315C0F"/>
    <w:rsid w:val="003209D9"/>
    <w:rsid w:val="003221B5"/>
    <w:rsid w:val="003221DD"/>
    <w:rsid w:val="00325FDA"/>
    <w:rsid w:val="00327010"/>
    <w:rsid w:val="003337BA"/>
    <w:rsid w:val="00335B77"/>
    <w:rsid w:val="00336B02"/>
    <w:rsid w:val="0034373B"/>
    <w:rsid w:val="003438D5"/>
    <w:rsid w:val="00346211"/>
    <w:rsid w:val="0034627B"/>
    <w:rsid w:val="00347B6D"/>
    <w:rsid w:val="00352B52"/>
    <w:rsid w:val="00356119"/>
    <w:rsid w:val="00371E63"/>
    <w:rsid w:val="00375ABC"/>
    <w:rsid w:val="0037698E"/>
    <w:rsid w:val="00385040"/>
    <w:rsid w:val="00387C1F"/>
    <w:rsid w:val="00387D63"/>
    <w:rsid w:val="00390A43"/>
    <w:rsid w:val="00395A44"/>
    <w:rsid w:val="003A7136"/>
    <w:rsid w:val="003C1D7A"/>
    <w:rsid w:val="003C1E74"/>
    <w:rsid w:val="003C5314"/>
    <w:rsid w:val="003C7E30"/>
    <w:rsid w:val="003D2BD5"/>
    <w:rsid w:val="003E266D"/>
    <w:rsid w:val="003E6A62"/>
    <w:rsid w:val="003F0F88"/>
    <w:rsid w:val="003F1EAA"/>
    <w:rsid w:val="003F58D3"/>
    <w:rsid w:val="00400577"/>
    <w:rsid w:val="00400FEB"/>
    <w:rsid w:val="00407CD2"/>
    <w:rsid w:val="00411D0D"/>
    <w:rsid w:val="00412117"/>
    <w:rsid w:val="00417670"/>
    <w:rsid w:val="0042220C"/>
    <w:rsid w:val="00422D5B"/>
    <w:rsid w:val="004236A8"/>
    <w:rsid w:val="00424F1F"/>
    <w:rsid w:val="00436F86"/>
    <w:rsid w:val="00437D6F"/>
    <w:rsid w:val="00437E58"/>
    <w:rsid w:val="004426B2"/>
    <w:rsid w:val="004470F3"/>
    <w:rsid w:val="00456264"/>
    <w:rsid w:val="004571AC"/>
    <w:rsid w:val="00467A09"/>
    <w:rsid w:val="004702FF"/>
    <w:rsid w:val="004739FC"/>
    <w:rsid w:val="0048739F"/>
    <w:rsid w:val="00487423"/>
    <w:rsid w:val="00495EF6"/>
    <w:rsid w:val="004A410A"/>
    <w:rsid w:val="004A5FD7"/>
    <w:rsid w:val="004B2E23"/>
    <w:rsid w:val="004C02A0"/>
    <w:rsid w:val="004C03D6"/>
    <w:rsid w:val="004C248A"/>
    <w:rsid w:val="004C4CE4"/>
    <w:rsid w:val="004C5000"/>
    <w:rsid w:val="004C5530"/>
    <w:rsid w:val="004D372F"/>
    <w:rsid w:val="004D6A92"/>
    <w:rsid w:val="004E0359"/>
    <w:rsid w:val="004E1502"/>
    <w:rsid w:val="004E1846"/>
    <w:rsid w:val="004E66D0"/>
    <w:rsid w:val="004F75C7"/>
    <w:rsid w:val="00504660"/>
    <w:rsid w:val="00506E7E"/>
    <w:rsid w:val="00510240"/>
    <w:rsid w:val="00516B98"/>
    <w:rsid w:val="005174AF"/>
    <w:rsid w:val="00524C5B"/>
    <w:rsid w:val="00524DB4"/>
    <w:rsid w:val="00530E43"/>
    <w:rsid w:val="00534E56"/>
    <w:rsid w:val="005360F1"/>
    <w:rsid w:val="00537458"/>
    <w:rsid w:val="005426A7"/>
    <w:rsid w:val="00546C62"/>
    <w:rsid w:val="0055094D"/>
    <w:rsid w:val="00552A51"/>
    <w:rsid w:val="005627C0"/>
    <w:rsid w:val="00562DD1"/>
    <w:rsid w:val="00563698"/>
    <w:rsid w:val="005647DE"/>
    <w:rsid w:val="00564E9E"/>
    <w:rsid w:val="00565877"/>
    <w:rsid w:val="00567E21"/>
    <w:rsid w:val="00573F54"/>
    <w:rsid w:val="00574A1F"/>
    <w:rsid w:val="005751B9"/>
    <w:rsid w:val="00580943"/>
    <w:rsid w:val="0058575B"/>
    <w:rsid w:val="00587213"/>
    <w:rsid w:val="005912A8"/>
    <w:rsid w:val="0059139F"/>
    <w:rsid w:val="005A0216"/>
    <w:rsid w:val="005A3307"/>
    <w:rsid w:val="005A36F4"/>
    <w:rsid w:val="005B2DC7"/>
    <w:rsid w:val="005B5E36"/>
    <w:rsid w:val="005E122A"/>
    <w:rsid w:val="005E2B0F"/>
    <w:rsid w:val="005E2D39"/>
    <w:rsid w:val="005E7192"/>
    <w:rsid w:val="005E7DB8"/>
    <w:rsid w:val="005F02E7"/>
    <w:rsid w:val="00600045"/>
    <w:rsid w:val="00603071"/>
    <w:rsid w:val="00604449"/>
    <w:rsid w:val="00604874"/>
    <w:rsid w:val="00607D09"/>
    <w:rsid w:val="0062367C"/>
    <w:rsid w:val="00623FC7"/>
    <w:rsid w:val="00632228"/>
    <w:rsid w:val="00633199"/>
    <w:rsid w:val="00637299"/>
    <w:rsid w:val="00641287"/>
    <w:rsid w:val="0064536C"/>
    <w:rsid w:val="00650531"/>
    <w:rsid w:val="00654313"/>
    <w:rsid w:val="0065620F"/>
    <w:rsid w:val="006629BE"/>
    <w:rsid w:val="006752A9"/>
    <w:rsid w:val="00676828"/>
    <w:rsid w:val="00683963"/>
    <w:rsid w:val="00692682"/>
    <w:rsid w:val="00693E2B"/>
    <w:rsid w:val="00696246"/>
    <w:rsid w:val="0069630F"/>
    <w:rsid w:val="006A65EF"/>
    <w:rsid w:val="006B015E"/>
    <w:rsid w:val="006D1F1A"/>
    <w:rsid w:val="006E06D5"/>
    <w:rsid w:val="006E0D63"/>
    <w:rsid w:val="006E3796"/>
    <w:rsid w:val="006E4F7A"/>
    <w:rsid w:val="006F0969"/>
    <w:rsid w:val="006F26A9"/>
    <w:rsid w:val="006F2F2A"/>
    <w:rsid w:val="006F5A5A"/>
    <w:rsid w:val="00704BA7"/>
    <w:rsid w:val="0071186A"/>
    <w:rsid w:val="0071357C"/>
    <w:rsid w:val="00713755"/>
    <w:rsid w:val="00714F78"/>
    <w:rsid w:val="00715C59"/>
    <w:rsid w:val="007244E9"/>
    <w:rsid w:val="0072655C"/>
    <w:rsid w:val="00727A27"/>
    <w:rsid w:val="00740230"/>
    <w:rsid w:val="007458AC"/>
    <w:rsid w:val="00747FA8"/>
    <w:rsid w:val="0075150D"/>
    <w:rsid w:val="00752070"/>
    <w:rsid w:val="00752851"/>
    <w:rsid w:val="00761C31"/>
    <w:rsid w:val="007804DD"/>
    <w:rsid w:val="00781FB9"/>
    <w:rsid w:val="00791A22"/>
    <w:rsid w:val="0079722F"/>
    <w:rsid w:val="007A2233"/>
    <w:rsid w:val="007A31ED"/>
    <w:rsid w:val="007A3D52"/>
    <w:rsid w:val="007B4036"/>
    <w:rsid w:val="007B6AFA"/>
    <w:rsid w:val="007B7608"/>
    <w:rsid w:val="007B7F59"/>
    <w:rsid w:val="007C4606"/>
    <w:rsid w:val="007C5882"/>
    <w:rsid w:val="007C6438"/>
    <w:rsid w:val="007C79BC"/>
    <w:rsid w:val="007D28ED"/>
    <w:rsid w:val="007D3993"/>
    <w:rsid w:val="007D6CB3"/>
    <w:rsid w:val="007E032C"/>
    <w:rsid w:val="007E1244"/>
    <w:rsid w:val="007E1934"/>
    <w:rsid w:val="007E60E8"/>
    <w:rsid w:val="007E6828"/>
    <w:rsid w:val="007F2D61"/>
    <w:rsid w:val="007F7009"/>
    <w:rsid w:val="00807989"/>
    <w:rsid w:val="00807DC6"/>
    <w:rsid w:val="0081084D"/>
    <w:rsid w:val="00810D1A"/>
    <w:rsid w:val="00813C89"/>
    <w:rsid w:val="00816D6A"/>
    <w:rsid w:val="00817753"/>
    <w:rsid w:val="008243C7"/>
    <w:rsid w:val="00826F12"/>
    <w:rsid w:val="0083512E"/>
    <w:rsid w:val="00835624"/>
    <w:rsid w:val="00837C3F"/>
    <w:rsid w:val="00843A6E"/>
    <w:rsid w:val="008528D1"/>
    <w:rsid w:val="00856608"/>
    <w:rsid w:val="008662EE"/>
    <w:rsid w:val="00867BC0"/>
    <w:rsid w:val="0087058A"/>
    <w:rsid w:val="008711EE"/>
    <w:rsid w:val="00875360"/>
    <w:rsid w:val="00877C96"/>
    <w:rsid w:val="00882245"/>
    <w:rsid w:val="00886EBF"/>
    <w:rsid w:val="008900CA"/>
    <w:rsid w:val="00890684"/>
    <w:rsid w:val="008915C5"/>
    <w:rsid w:val="00892E87"/>
    <w:rsid w:val="0089547E"/>
    <w:rsid w:val="00897CE7"/>
    <w:rsid w:val="008A62C9"/>
    <w:rsid w:val="008A7B0D"/>
    <w:rsid w:val="008B0787"/>
    <w:rsid w:val="008B5155"/>
    <w:rsid w:val="008B6083"/>
    <w:rsid w:val="008C1191"/>
    <w:rsid w:val="008C2BAB"/>
    <w:rsid w:val="008D43B3"/>
    <w:rsid w:val="008D562A"/>
    <w:rsid w:val="008D5BBF"/>
    <w:rsid w:val="008F17BA"/>
    <w:rsid w:val="008F6CEC"/>
    <w:rsid w:val="008F7185"/>
    <w:rsid w:val="008F7D54"/>
    <w:rsid w:val="00905042"/>
    <w:rsid w:val="00905600"/>
    <w:rsid w:val="00905ECA"/>
    <w:rsid w:val="00907060"/>
    <w:rsid w:val="0091527F"/>
    <w:rsid w:val="00915DB4"/>
    <w:rsid w:val="00916623"/>
    <w:rsid w:val="0092084A"/>
    <w:rsid w:val="009226AB"/>
    <w:rsid w:val="00923484"/>
    <w:rsid w:val="00926F04"/>
    <w:rsid w:val="00930C9C"/>
    <w:rsid w:val="009355F3"/>
    <w:rsid w:val="00942419"/>
    <w:rsid w:val="00942C2E"/>
    <w:rsid w:val="009457B3"/>
    <w:rsid w:val="0094744F"/>
    <w:rsid w:val="0096231E"/>
    <w:rsid w:val="00962DB8"/>
    <w:rsid w:val="00963ED8"/>
    <w:rsid w:val="0096402A"/>
    <w:rsid w:val="00974723"/>
    <w:rsid w:val="00980CD5"/>
    <w:rsid w:val="00981447"/>
    <w:rsid w:val="00982AAC"/>
    <w:rsid w:val="00982BB0"/>
    <w:rsid w:val="009838D8"/>
    <w:rsid w:val="00990B20"/>
    <w:rsid w:val="00991442"/>
    <w:rsid w:val="00991661"/>
    <w:rsid w:val="009923A2"/>
    <w:rsid w:val="009A24B0"/>
    <w:rsid w:val="009A5F63"/>
    <w:rsid w:val="009A7A45"/>
    <w:rsid w:val="009B6B6F"/>
    <w:rsid w:val="009C069E"/>
    <w:rsid w:val="009C440E"/>
    <w:rsid w:val="009D3F9A"/>
    <w:rsid w:val="009D5B3A"/>
    <w:rsid w:val="009D6A20"/>
    <w:rsid w:val="009F12B1"/>
    <w:rsid w:val="009F6FBC"/>
    <w:rsid w:val="00A02043"/>
    <w:rsid w:val="00A0652C"/>
    <w:rsid w:val="00A070BB"/>
    <w:rsid w:val="00A1192C"/>
    <w:rsid w:val="00A13336"/>
    <w:rsid w:val="00A16047"/>
    <w:rsid w:val="00A20213"/>
    <w:rsid w:val="00A2151C"/>
    <w:rsid w:val="00A21607"/>
    <w:rsid w:val="00A34F31"/>
    <w:rsid w:val="00A355A1"/>
    <w:rsid w:val="00A4236D"/>
    <w:rsid w:val="00A45A5D"/>
    <w:rsid w:val="00A46E48"/>
    <w:rsid w:val="00A470E5"/>
    <w:rsid w:val="00A54E3E"/>
    <w:rsid w:val="00A56AAC"/>
    <w:rsid w:val="00A632BC"/>
    <w:rsid w:val="00A63FB7"/>
    <w:rsid w:val="00A70266"/>
    <w:rsid w:val="00A745FC"/>
    <w:rsid w:val="00A77E5C"/>
    <w:rsid w:val="00A8016E"/>
    <w:rsid w:val="00A80EA0"/>
    <w:rsid w:val="00A84AFE"/>
    <w:rsid w:val="00A85DF9"/>
    <w:rsid w:val="00A9213B"/>
    <w:rsid w:val="00AA11AB"/>
    <w:rsid w:val="00AA36C5"/>
    <w:rsid w:val="00AA69E7"/>
    <w:rsid w:val="00AA6FBE"/>
    <w:rsid w:val="00AB031B"/>
    <w:rsid w:val="00AB0B9E"/>
    <w:rsid w:val="00AB2192"/>
    <w:rsid w:val="00AB604F"/>
    <w:rsid w:val="00AB6EB8"/>
    <w:rsid w:val="00AC6232"/>
    <w:rsid w:val="00AC6777"/>
    <w:rsid w:val="00AC7A80"/>
    <w:rsid w:val="00AD16A0"/>
    <w:rsid w:val="00AD2040"/>
    <w:rsid w:val="00AD2C42"/>
    <w:rsid w:val="00AD63D5"/>
    <w:rsid w:val="00AD6979"/>
    <w:rsid w:val="00AE541A"/>
    <w:rsid w:val="00AE6B31"/>
    <w:rsid w:val="00AF3856"/>
    <w:rsid w:val="00AF70EE"/>
    <w:rsid w:val="00B07617"/>
    <w:rsid w:val="00B140EA"/>
    <w:rsid w:val="00B31468"/>
    <w:rsid w:val="00B35A69"/>
    <w:rsid w:val="00B4031D"/>
    <w:rsid w:val="00B4251B"/>
    <w:rsid w:val="00B50943"/>
    <w:rsid w:val="00B57CB1"/>
    <w:rsid w:val="00B60893"/>
    <w:rsid w:val="00B60C96"/>
    <w:rsid w:val="00B60D19"/>
    <w:rsid w:val="00B66EE9"/>
    <w:rsid w:val="00B67240"/>
    <w:rsid w:val="00B80818"/>
    <w:rsid w:val="00B83D4F"/>
    <w:rsid w:val="00B85295"/>
    <w:rsid w:val="00B86DC4"/>
    <w:rsid w:val="00B9134D"/>
    <w:rsid w:val="00B915DA"/>
    <w:rsid w:val="00B92768"/>
    <w:rsid w:val="00B95F22"/>
    <w:rsid w:val="00BA435E"/>
    <w:rsid w:val="00BA6DFD"/>
    <w:rsid w:val="00BB16D9"/>
    <w:rsid w:val="00BB25B0"/>
    <w:rsid w:val="00BB744A"/>
    <w:rsid w:val="00BB7800"/>
    <w:rsid w:val="00BC33AF"/>
    <w:rsid w:val="00BC61EB"/>
    <w:rsid w:val="00BC77EA"/>
    <w:rsid w:val="00BD2E4F"/>
    <w:rsid w:val="00BD4880"/>
    <w:rsid w:val="00BD5E1C"/>
    <w:rsid w:val="00BE37A6"/>
    <w:rsid w:val="00BF5CDB"/>
    <w:rsid w:val="00BF7C14"/>
    <w:rsid w:val="00C03EE7"/>
    <w:rsid w:val="00C05B1F"/>
    <w:rsid w:val="00C12994"/>
    <w:rsid w:val="00C2492F"/>
    <w:rsid w:val="00C373EE"/>
    <w:rsid w:val="00C434B0"/>
    <w:rsid w:val="00C46E98"/>
    <w:rsid w:val="00C53001"/>
    <w:rsid w:val="00C54896"/>
    <w:rsid w:val="00C62760"/>
    <w:rsid w:val="00C627CA"/>
    <w:rsid w:val="00C64DDD"/>
    <w:rsid w:val="00C66ADC"/>
    <w:rsid w:val="00C85C15"/>
    <w:rsid w:val="00C876D5"/>
    <w:rsid w:val="00C90669"/>
    <w:rsid w:val="00C919EB"/>
    <w:rsid w:val="00C92800"/>
    <w:rsid w:val="00C92E5C"/>
    <w:rsid w:val="00C93416"/>
    <w:rsid w:val="00CA04D0"/>
    <w:rsid w:val="00CB5DCD"/>
    <w:rsid w:val="00CC0833"/>
    <w:rsid w:val="00CC395F"/>
    <w:rsid w:val="00CD3D55"/>
    <w:rsid w:val="00CD6E25"/>
    <w:rsid w:val="00CE000A"/>
    <w:rsid w:val="00CE19E4"/>
    <w:rsid w:val="00CF589B"/>
    <w:rsid w:val="00CF5BDB"/>
    <w:rsid w:val="00D03B5A"/>
    <w:rsid w:val="00D04CA1"/>
    <w:rsid w:val="00D112DB"/>
    <w:rsid w:val="00D12A93"/>
    <w:rsid w:val="00D12F2C"/>
    <w:rsid w:val="00D169B1"/>
    <w:rsid w:val="00D2124E"/>
    <w:rsid w:val="00D3448F"/>
    <w:rsid w:val="00D35EE4"/>
    <w:rsid w:val="00D42EA0"/>
    <w:rsid w:val="00D516D1"/>
    <w:rsid w:val="00D51726"/>
    <w:rsid w:val="00D524E0"/>
    <w:rsid w:val="00D54E54"/>
    <w:rsid w:val="00D62228"/>
    <w:rsid w:val="00D72B42"/>
    <w:rsid w:val="00D73F23"/>
    <w:rsid w:val="00D82D1C"/>
    <w:rsid w:val="00D977BD"/>
    <w:rsid w:val="00DA16E4"/>
    <w:rsid w:val="00DA4721"/>
    <w:rsid w:val="00DA77C1"/>
    <w:rsid w:val="00DB187D"/>
    <w:rsid w:val="00DB411E"/>
    <w:rsid w:val="00DB7D21"/>
    <w:rsid w:val="00DC2F9B"/>
    <w:rsid w:val="00DC5238"/>
    <w:rsid w:val="00DC5346"/>
    <w:rsid w:val="00DD2BB0"/>
    <w:rsid w:val="00DD63F7"/>
    <w:rsid w:val="00DE36ED"/>
    <w:rsid w:val="00DE4984"/>
    <w:rsid w:val="00DE76EB"/>
    <w:rsid w:val="00DF200B"/>
    <w:rsid w:val="00DF5FAA"/>
    <w:rsid w:val="00E051D8"/>
    <w:rsid w:val="00E06172"/>
    <w:rsid w:val="00E146C9"/>
    <w:rsid w:val="00E22213"/>
    <w:rsid w:val="00E273DD"/>
    <w:rsid w:val="00E32C22"/>
    <w:rsid w:val="00E35ACB"/>
    <w:rsid w:val="00E41153"/>
    <w:rsid w:val="00E41481"/>
    <w:rsid w:val="00E46EB5"/>
    <w:rsid w:val="00E62613"/>
    <w:rsid w:val="00E75901"/>
    <w:rsid w:val="00E76B11"/>
    <w:rsid w:val="00E77190"/>
    <w:rsid w:val="00E778CA"/>
    <w:rsid w:val="00E83676"/>
    <w:rsid w:val="00E84C78"/>
    <w:rsid w:val="00E928AB"/>
    <w:rsid w:val="00E930A0"/>
    <w:rsid w:val="00E93EBA"/>
    <w:rsid w:val="00E94357"/>
    <w:rsid w:val="00E97154"/>
    <w:rsid w:val="00E9758C"/>
    <w:rsid w:val="00EA1FED"/>
    <w:rsid w:val="00EA2B9F"/>
    <w:rsid w:val="00EA49A1"/>
    <w:rsid w:val="00EB2286"/>
    <w:rsid w:val="00EC4339"/>
    <w:rsid w:val="00ED2FAE"/>
    <w:rsid w:val="00EE059A"/>
    <w:rsid w:val="00EF1570"/>
    <w:rsid w:val="00EF59E0"/>
    <w:rsid w:val="00F016BB"/>
    <w:rsid w:val="00F06585"/>
    <w:rsid w:val="00F07A50"/>
    <w:rsid w:val="00F12435"/>
    <w:rsid w:val="00F13291"/>
    <w:rsid w:val="00F13D24"/>
    <w:rsid w:val="00F161D1"/>
    <w:rsid w:val="00F16E09"/>
    <w:rsid w:val="00F171FF"/>
    <w:rsid w:val="00F24F89"/>
    <w:rsid w:val="00F326E9"/>
    <w:rsid w:val="00F44942"/>
    <w:rsid w:val="00F45507"/>
    <w:rsid w:val="00F53F10"/>
    <w:rsid w:val="00F5483E"/>
    <w:rsid w:val="00F6617E"/>
    <w:rsid w:val="00F6644C"/>
    <w:rsid w:val="00F667D9"/>
    <w:rsid w:val="00F678BC"/>
    <w:rsid w:val="00F67D39"/>
    <w:rsid w:val="00F727B7"/>
    <w:rsid w:val="00F81756"/>
    <w:rsid w:val="00F83B6E"/>
    <w:rsid w:val="00FA0889"/>
    <w:rsid w:val="00FA3475"/>
    <w:rsid w:val="00FA3C38"/>
    <w:rsid w:val="00FA7536"/>
    <w:rsid w:val="00FB34A8"/>
    <w:rsid w:val="00FC10E9"/>
    <w:rsid w:val="00FC25F5"/>
    <w:rsid w:val="00FC2C8D"/>
    <w:rsid w:val="00FC752D"/>
    <w:rsid w:val="00FD22EA"/>
    <w:rsid w:val="00FD2D6B"/>
    <w:rsid w:val="00FD396E"/>
    <w:rsid w:val="00FE46D3"/>
    <w:rsid w:val="00FE556F"/>
    <w:rsid w:val="00FF20AA"/>
    <w:rsid w:val="00FF31AA"/>
    <w:rsid w:val="00FF4AE3"/>
    <w:rsid w:val="00FF692A"/>
    <w:rsid w:val="00FF7204"/>
    <w:rsid w:val="01F5E7E3"/>
    <w:rsid w:val="02303D62"/>
    <w:rsid w:val="03551A66"/>
    <w:rsid w:val="04052F43"/>
    <w:rsid w:val="04756BC4"/>
    <w:rsid w:val="047A2103"/>
    <w:rsid w:val="04F5CF6B"/>
    <w:rsid w:val="056A8854"/>
    <w:rsid w:val="057E54B1"/>
    <w:rsid w:val="05A75BE6"/>
    <w:rsid w:val="06129CD8"/>
    <w:rsid w:val="07CA2006"/>
    <w:rsid w:val="0846C4F6"/>
    <w:rsid w:val="091E3FCA"/>
    <w:rsid w:val="0960F0C5"/>
    <w:rsid w:val="097B8BA8"/>
    <w:rsid w:val="0B95EC5C"/>
    <w:rsid w:val="0C710249"/>
    <w:rsid w:val="0CE74C88"/>
    <w:rsid w:val="0DEB4CE2"/>
    <w:rsid w:val="0F4F87C2"/>
    <w:rsid w:val="0FB68D30"/>
    <w:rsid w:val="0FD40CF6"/>
    <w:rsid w:val="0FEFCC9D"/>
    <w:rsid w:val="0FFC443C"/>
    <w:rsid w:val="114E4B9E"/>
    <w:rsid w:val="11FE4E6D"/>
    <w:rsid w:val="12C97F9C"/>
    <w:rsid w:val="14649C29"/>
    <w:rsid w:val="14700A35"/>
    <w:rsid w:val="153B14DC"/>
    <w:rsid w:val="1696519F"/>
    <w:rsid w:val="16A4A30A"/>
    <w:rsid w:val="18B5248F"/>
    <w:rsid w:val="1901FA4F"/>
    <w:rsid w:val="194B5F34"/>
    <w:rsid w:val="19520E30"/>
    <w:rsid w:val="19941ABB"/>
    <w:rsid w:val="1997318C"/>
    <w:rsid w:val="19A11E29"/>
    <w:rsid w:val="1A3743A1"/>
    <w:rsid w:val="1B135FE9"/>
    <w:rsid w:val="1B197BAC"/>
    <w:rsid w:val="1C305028"/>
    <w:rsid w:val="1CBBAF3E"/>
    <w:rsid w:val="1DC5FD18"/>
    <w:rsid w:val="1EFFD4F3"/>
    <w:rsid w:val="1FADB4D4"/>
    <w:rsid w:val="2080F95C"/>
    <w:rsid w:val="20AD479D"/>
    <w:rsid w:val="212E8F26"/>
    <w:rsid w:val="2265A339"/>
    <w:rsid w:val="23B50FA8"/>
    <w:rsid w:val="24533930"/>
    <w:rsid w:val="25092497"/>
    <w:rsid w:val="25108444"/>
    <w:rsid w:val="25F031AA"/>
    <w:rsid w:val="271EC5FF"/>
    <w:rsid w:val="272634F0"/>
    <w:rsid w:val="27378E17"/>
    <w:rsid w:val="276572CF"/>
    <w:rsid w:val="27C9FDF9"/>
    <w:rsid w:val="27DEC79D"/>
    <w:rsid w:val="27E7397E"/>
    <w:rsid w:val="2A18F0D3"/>
    <w:rsid w:val="2A332C97"/>
    <w:rsid w:val="2A9F925D"/>
    <w:rsid w:val="2BA35ECE"/>
    <w:rsid w:val="2C0394CF"/>
    <w:rsid w:val="2C6122B8"/>
    <w:rsid w:val="2C9754C4"/>
    <w:rsid w:val="2CA45143"/>
    <w:rsid w:val="2D4185AB"/>
    <w:rsid w:val="2D75BD3E"/>
    <w:rsid w:val="2EA8FE9E"/>
    <w:rsid w:val="2EC94DB3"/>
    <w:rsid w:val="2EDDB1D6"/>
    <w:rsid w:val="304F3F56"/>
    <w:rsid w:val="32932B13"/>
    <w:rsid w:val="339B22C5"/>
    <w:rsid w:val="34E318DC"/>
    <w:rsid w:val="352863F5"/>
    <w:rsid w:val="37170A9D"/>
    <w:rsid w:val="391D2482"/>
    <w:rsid w:val="399A2FEB"/>
    <w:rsid w:val="3A99E4EC"/>
    <w:rsid w:val="3B1BFF07"/>
    <w:rsid w:val="3B426227"/>
    <w:rsid w:val="3BD138B0"/>
    <w:rsid w:val="3C2A1027"/>
    <w:rsid w:val="3C47292C"/>
    <w:rsid w:val="3C76B7D0"/>
    <w:rsid w:val="3D622D83"/>
    <w:rsid w:val="3D6F3AC7"/>
    <w:rsid w:val="3DEC73E6"/>
    <w:rsid w:val="3E792849"/>
    <w:rsid w:val="3E882DEB"/>
    <w:rsid w:val="3EFB87FF"/>
    <w:rsid w:val="3F634F11"/>
    <w:rsid w:val="3F7E91CB"/>
    <w:rsid w:val="414D1D26"/>
    <w:rsid w:val="4201182D"/>
    <w:rsid w:val="42A12A42"/>
    <w:rsid w:val="42BC2EDB"/>
    <w:rsid w:val="44180652"/>
    <w:rsid w:val="4538548F"/>
    <w:rsid w:val="457F6A15"/>
    <w:rsid w:val="45944078"/>
    <w:rsid w:val="4608FE82"/>
    <w:rsid w:val="482F1D64"/>
    <w:rsid w:val="4906BE6E"/>
    <w:rsid w:val="497ED399"/>
    <w:rsid w:val="49A88CB6"/>
    <w:rsid w:val="4AC7C310"/>
    <w:rsid w:val="4B721BCB"/>
    <w:rsid w:val="4E04EBD9"/>
    <w:rsid w:val="5033B270"/>
    <w:rsid w:val="50671817"/>
    <w:rsid w:val="511B6780"/>
    <w:rsid w:val="51913348"/>
    <w:rsid w:val="53F7E647"/>
    <w:rsid w:val="5406A8DD"/>
    <w:rsid w:val="555CB4A1"/>
    <w:rsid w:val="5597770D"/>
    <w:rsid w:val="562DC243"/>
    <w:rsid w:val="56A0752D"/>
    <w:rsid w:val="574EFACE"/>
    <w:rsid w:val="5784FA19"/>
    <w:rsid w:val="58A41E1B"/>
    <w:rsid w:val="5AA27E2F"/>
    <w:rsid w:val="5C3E4E90"/>
    <w:rsid w:val="5E03F694"/>
    <w:rsid w:val="5F2980DC"/>
    <w:rsid w:val="5FA146A9"/>
    <w:rsid w:val="5FBF6CC5"/>
    <w:rsid w:val="60024BBB"/>
    <w:rsid w:val="60C3AB81"/>
    <w:rsid w:val="61F20C17"/>
    <w:rsid w:val="624A9160"/>
    <w:rsid w:val="63FFFF12"/>
    <w:rsid w:val="64DEAA41"/>
    <w:rsid w:val="64FD4ABC"/>
    <w:rsid w:val="662B5C15"/>
    <w:rsid w:val="663B7EA0"/>
    <w:rsid w:val="67925D9A"/>
    <w:rsid w:val="67DCDFF6"/>
    <w:rsid w:val="67E9FA6A"/>
    <w:rsid w:val="67FA69EC"/>
    <w:rsid w:val="685146CA"/>
    <w:rsid w:val="697D6A61"/>
    <w:rsid w:val="6A6AFECE"/>
    <w:rsid w:val="6A9FBBF1"/>
    <w:rsid w:val="6ACB8540"/>
    <w:rsid w:val="6ADACB9A"/>
    <w:rsid w:val="6C0467B2"/>
    <w:rsid w:val="6C512745"/>
    <w:rsid w:val="6DEFAA0E"/>
    <w:rsid w:val="70332B8F"/>
    <w:rsid w:val="71076B33"/>
    <w:rsid w:val="711F9771"/>
    <w:rsid w:val="712119FB"/>
    <w:rsid w:val="732111C4"/>
    <w:rsid w:val="734ED34D"/>
    <w:rsid w:val="7368131F"/>
    <w:rsid w:val="73AB031B"/>
    <w:rsid w:val="743E32FA"/>
    <w:rsid w:val="74986BC0"/>
    <w:rsid w:val="75064E3A"/>
    <w:rsid w:val="750FBEA9"/>
    <w:rsid w:val="752F38EE"/>
    <w:rsid w:val="7761721B"/>
    <w:rsid w:val="77E640CA"/>
    <w:rsid w:val="78D61146"/>
    <w:rsid w:val="791DBEF8"/>
    <w:rsid w:val="7A86FBE7"/>
    <w:rsid w:val="7B995B6C"/>
    <w:rsid w:val="7C3CFBB8"/>
    <w:rsid w:val="7CAE359B"/>
    <w:rsid w:val="7D0AAA7B"/>
    <w:rsid w:val="7D105D85"/>
    <w:rsid w:val="7E2DB170"/>
    <w:rsid w:val="7F44F2DF"/>
    <w:rsid w:val="7F5B8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9694B"/>
  <w15:chartTrackingRefBased/>
  <w15:docId w15:val="{C05190D6-977C-45C2-8279-E9B3DF036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eastAsia="SimSun" w:ascii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83D4F"/>
    <w:pPr>
      <w:spacing w:after="200" w:line="27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3D4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83D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3F5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73F54"/>
  </w:style>
  <w:style w:type="paragraph" w:styleId="Footer">
    <w:name w:val="footer"/>
    <w:basedOn w:val="Normal"/>
    <w:link w:val="FooterChar"/>
    <w:uiPriority w:val="99"/>
    <w:unhideWhenUsed/>
    <w:rsid w:val="00573F5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73F54"/>
  </w:style>
  <w:style w:type="paragraph" w:styleId="BalloonText">
    <w:name w:val="Balloon Text"/>
    <w:basedOn w:val="Normal"/>
    <w:link w:val="BalloonTextChar"/>
    <w:uiPriority w:val="99"/>
    <w:semiHidden/>
    <w:unhideWhenUsed/>
    <w:rsid w:val="00161B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61B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F200B"/>
    <w:rPr>
      <w:color w:val="0563C1" w:themeColor="hyperlink"/>
      <w:u w:val="single"/>
    </w:rPr>
  </w:style>
  <w:style w:type="character" w:styleId="normaltextrun" w:customStyle="1">
    <w:name w:val="normaltextrun"/>
    <w:basedOn w:val="DefaultParagraphFont"/>
    <w:rsid w:val="00C66ADC"/>
  </w:style>
  <w:style w:type="paragraph" w:styleId="paragraph" w:customStyle="1">
    <w:name w:val="paragraph"/>
    <w:basedOn w:val="Normal"/>
    <w:rsid w:val="00C66AD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zh-CN"/>
    </w:rPr>
  </w:style>
  <w:style w:type="character" w:styleId="eop" w:customStyle="1">
    <w:name w:val="eop"/>
    <w:basedOn w:val="DefaultParagraphFont"/>
    <w:rsid w:val="00C66ADC"/>
  </w:style>
  <w:style w:type="character" w:styleId="spellingerror" w:customStyle="1">
    <w:name w:val="spellingerror"/>
    <w:basedOn w:val="DefaultParagraphFont"/>
    <w:rsid w:val="002851F2"/>
  </w:style>
  <w:style w:type="character" w:styleId="marktyfx6fmk2" w:customStyle="1">
    <w:name w:val="marktyfx6fmk2"/>
    <w:basedOn w:val="DefaultParagraphFont"/>
    <w:rsid w:val="00761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7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4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7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4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91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4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4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6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1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78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3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2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17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4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8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6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9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7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8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5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2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aklregistry@op.ac.nz" TargetMode="External" Id="Rc23df25234f740c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cf2d07-47cf-4007-8b28-8e99e3ade41f" xsi:nil="true"/>
    <lcf76f155ced4ddcb4097134ff3c332f xmlns="75942447-e422-4d81-9840-92a3f6ddbc20">
      <Terms xmlns="http://schemas.microsoft.com/office/infopath/2007/PartnerControls"/>
    </lcf76f155ced4ddcb4097134ff3c332f>
    <SharedWithUsers xmlns="a5f06054-436b-4a7d-83aa-ec2fedfc9b91">
      <UserInfo>
        <DisplayName>Sue Park</DisplayName>
        <AccountId>572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7EC53D3FC644A976495BA8AE816F6" ma:contentTypeVersion="16" ma:contentTypeDescription="Create a new document." ma:contentTypeScope="" ma:versionID="c671a50399b7f81bc6996752085a34f0">
  <xsd:schema xmlns:xsd="http://www.w3.org/2001/XMLSchema" xmlns:xs="http://www.w3.org/2001/XMLSchema" xmlns:p="http://schemas.microsoft.com/office/2006/metadata/properties" xmlns:ns2="75942447-e422-4d81-9840-92a3f6ddbc20" xmlns:ns3="a5f06054-436b-4a7d-83aa-ec2fedfc9b91" xmlns:ns4="69cf2d07-47cf-4007-8b28-8e99e3ade41f" targetNamespace="http://schemas.microsoft.com/office/2006/metadata/properties" ma:root="true" ma:fieldsID="e57212ec1c2e69b06d91fbb46bf0349d" ns2:_="" ns3:_="" ns4:_="">
    <xsd:import namespace="75942447-e422-4d81-9840-92a3f6ddbc20"/>
    <xsd:import namespace="a5f06054-436b-4a7d-83aa-ec2fedfc9b91"/>
    <xsd:import namespace="69cf2d07-47cf-4007-8b28-8e99e3ade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942447-e422-4d81-9840-92a3f6ddbc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42feb5f-407f-4d79-a6e1-7fec79807d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06054-436b-4a7d-83aa-ec2fedfc9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f2d07-47cf-4007-8b28-8e99e3ade41f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cbc1da8-21cf-49b0-9d53-8620ee27f1d5}" ma:internalName="TaxCatchAll" ma:showField="CatchAllData" ma:web="f15e8e21-51fb-42f8-913a-180df7159a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795820-7C3F-43DD-A7F7-4E3FAD92EB5D}">
  <ds:schemaRefs>
    <ds:schemaRef ds:uri="http://schemas.microsoft.com/office/2006/metadata/properties"/>
    <ds:schemaRef ds:uri="http://schemas.microsoft.com/office/infopath/2007/PartnerControls"/>
    <ds:schemaRef ds:uri="69cf2d07-47cf-4007-8b28-8e99e3ade41f"/>
    <ds:schemaRef ds:uri="75942447-e422-4d81-9840-92a3f6ddbc20"/>
    <ds:schemaRef ds:uri="a5f06054-436b-4a7d-83aa-ec2fedfc9b91"/>
  </ds:schemaRefs>
</ds:datastoreItem>
</file>

<file path=customXml/itemProps2.xml><?xml version="1.0" encoding="utf-8"?>
<ds:datastoreItem xmlns:ds="http://schemas.openxmlformats.org/officeDocument/2006/customXml" ds:itemID="{699CDB20-3472-41F1-B7DA-DC35707BFD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942447-e422-4d81-9840-92a3f6ddbc20"/>
    <ds:schemaRef ds:uri="a5f06054-436b-4a7d-83aa-ec2fedfc9b91"/>
    <ds:schemaRef ds:uri="69cf2d07-47cf-4007-8b28-8e99e3ade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623C36-7E63-489C-88C1-DEEC6FDD38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748DF7-3A03-474F-B6DB-8BB69E2BF2B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Otago Polytechni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ulia Lange</dc:creator>
  <keywords/>
  <dc:description/>
  <lastModifiedBy>Rebecca Hayes</lastModifiedBy>
  <revision>28</revision>
  <lastPrinted>2022-07-22T15:42:00.0000000Z</lastPrinted>
  <dcterms:created xsi:type="dcterms:W3CDTF">2022-07-27T23:01:00.0000000Z</dcterms:created>
  <dcterms:modified xsi:type="dcterms:W3CDTF">2022-09-27T21:18:41.660662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7EC53D3FC644A976495BA8AE816F6</vt:lpwstr>
  </property>
  <property fmtid="{D5CDD505-2E9C-101B-9397-08002B2CF9AE}" pid="3" name="MediaServiceImageTags">
    <vt:lpwstr/>
  </property>
  <property fmtid="{D5CDD505-2E9C-101B-9397-08002B2CF9AE}" pid="4" name="GrammarlyDocumentId">
    <vt:lpwstr>1d6a68e2cabf6e3fffdef1dcdcdc939d14a506bc063a2482b62d8f544e3561fc</vt:lpwstr>
  </property>
</Properties>
</file>